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35F4F" w14:textId="1BA3C65D" w:rsidR="00583D5E" w:rsidRPr="001714C7" w:rsidRDefault="00C94B53" w:rsidP="001A5EF4">
      <w:pPr>
        <w:spacing w:after="120" w:line="400" w:lineRule="exact"/>
        <w:jc w:val="center"/>
        <w:rPr>
          <w:rFonts w:ascii="Arial" w:hAnsi="Arial" w:cs="Arial"/>
          <w:b/>
          <w:sz w:val="32"/>
        </w:rPr>
      </w:pPr>
      <w:bookmarkStart w:id="0" w:name="_Hlk26800204"/>
      <w:r>
        <w:rPr>
          <w:rFonts w:ascii="Arial" w:hAnsi="Arial" w:cs="Arial" w:hint="eastAsia"/>
          <w:b/>
          <w:sz w:val="32"/>
        </w:rPr>
        <w:t>Plasmid</w:t>
      </w:r>
      <w:r w:rsidR="00C044EE">
        <w:rPr>
          <w:rFonts w:ascii="Arial" w:hAnsi="Arial" w:cs="Arial"/>
          <w:b/>
          <w:sz w:val="32"/>
        </w:rPr>
        <w:t xml:space="preserve"> </w:t>
      </w:r>
      <w:r w:rsidR="00C044EE">
        <w:rPr>
          <w:rFonts w:ascii="Arial" w:hAnsi="Arial" w:cs="Arial" w:hint="eastAsia"/>
          <w:b/>
          <w:sz w:val="32"/>
        </w:rPr>
        <w:t>Purchas</w:t>
      </w:r>
      <w:r w:rsidR="00C044EE">
        <w:rPr>
          <w:rFonts w:ascii="Arial" w:hAnsi="Arial" w:cs="Arial"/>
          <w:b/>
          <w:sz w:val="32"/>
        </w:rPr>
        <w:t xml:space="preserve">e or Request    </w:t>
      </w:r>
      <w:r>
        <w:rPr>
          <w:rFonts w:ascii="Arial" w:hAnsi="Arial" w:cs="Arial" w:hint="eastAsia"/>
          <w:b/>
          <w:sz w:val="32"/>
        </w:rPr>
        <w:t>质粒</w:t>
      </w:r>
      <w:r w:rsidR="00C044EE">
        <w:rPr>
          <w:rFonts w:ascii="Arial" w:hAnsi="Arial" w:cs="Arial" w:hint="eastAsia"/>
          <w:b/>
          <w:sz w:val="32"/>
        </w:rPr>
        <w:t>购买或</w:t>
      </w:r>
      <w:r w:rsidR="00401CAD">
        <w:rPr>
          <w:rFonts w:ascii="Arial" w:hAnsi="Arial" w:cs="Arial" w:hint="eastAsia"/>
          <w:b/>
          <w:sz w:val="32"/>
        </w:rPr>
        <w:t>领用</w:t>
      </w:r>
    </w:p>
    <w:p w14:paraId="3D42A65D" w14:textId="3302905E" w:rsidR="00537CA4" w:rsidRPr="000D047C" w:rsidRDefault="001B79BA" w:rsidP="00FA4A5D">
      <w:pPr>
        <w:pStyle w:val="a7"/>
        <w:numPr>
          <w:ilvl w:val="0"/>
          <w:numId w:val="3"/>
        </w:numPr>
        <w:spacing w:line="240" w:lineRule="exact"/>
        <w:ind w:left="142" w:firstLineChars="0" w:hanging="142"/>
        <w:rPr>
          <w:rFonts w:ascii="Arial" w:hAnsi="Arial" w:cs="Arial"/>
          <w:sz w:val="16"/>
          <w:szCs w:val="16"/>
        </w:rPr>
      </w:pPr>
      <w:r w:rsidRPr="000D047C">
        <w:rPr>
          <w:rFonts w:ascii="Arial" w:hAnsi="Arial" w:cs="Arial"/>
          <w:sz w:val="16"/>
          <w:szCs w:val="16"/>
        </w:rPr>
        <w:t xml:space="preserve">Please Email the completed form to </w:t>
      </w:r>
      <w:hyperlink r:id="rId8" w:history="1">
        <w:r w:rsidR="000036EC" w:rsidRPr="00BE4F18">
          <w:rPr>
            <w:rStyle w:val="a8"/>
            <w:rFonts w:ascii="Arial" w:hAnsi="Arial" w:cs="Arial"/>
            <w:sz w:val="16"/>
            <w:szCs w:val="16"/>
          </w:rPr>
          <w:t>VectorCore@cibr.ac.cn</w:t>
        </w:r>
      </w:hyperlink>
      <w:r w:rsidR="002F5D45" w:rsidRPr="000D047C">
        <w:rPr>
          <w:rFonts w:ascii="Arial" w:hAnsi="Arial" w:cs="Arial"/>
          <w:sz w:val="16"/>
          <w:szCs w:val="16"/>
        </w:rPr>
        <w:t xml:space="preserve"> </w:t>
      </w:r>
      <w:r w:rsidRPr="000D047C">
        <w:rPr>
          <w:rFonts w:ascii="Arial" w:hAnsi="Arial" w:cs="Arial"/>
          <w:sz w:val="16"/>
          <w:szCs w:val="16"/>
        </w:rPr>
        <w:t>and cc it to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the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PI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and</w:t>
      </w:r>
      <w:r w:rsidRPr="000D047C">
        <w:rPr>
          <w:rFonts w:ascii="Arial" w:hAnsi="Arial" w:cs="Arial"/>
          <w:sz w:val="16"/>
          <w:szCs w:val="16"/>
        </w:rPr>
        <w:t xml:space="preserve"> </w:t>
      </w:r>
      <w:hyperlink r:id="rId9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zhaofei@cibr.ac.cn</w:t>
        </w:r>
      </w:hyperlink>
      <w:r w:rsidRPr="000D047C">
        <w:rPr>
          <w:rFonts w:ascii="Arial" w:hAnsi="Arial" w:cs="Arial"/>
          <w:sz w:val="16"/>
          <w:szCs w:val="16"/>
        </w:rPr>
        <w:t xml:space="preserve">. </w:t>
      </w:r>
      <w:r w:rsidR="00766A8A" w:rsidRPr="00FD2536">
        <w:rPr>
          <w:rFonts w:ascii="Arial" w:eastAsia="宋体" w:hAnsi="Arial" w:cs="Arial"/>
          <w:sz w:val="16"/>
          <w:szCs w:val="16"/>
        </w:rPr>
        <w:t>请填写表格</w:t>
      </w:r>
      <w:r w:rsidR="000004A1" w:rsidRPr="00FD2536">
        <w:rPr>
          <w:rFonts w:ascii="Arial" w:eastAsia="宋体" w:hAnsi="Arial" w:cs="Arial"/>
          <w:sz w:val="16"/>
          <w:szCs w:val="16"/>
        </w:rPr>
        <w:t>并</w:t>
      </w:r>
      <w:r w:rsidR="00766A8A" w:rsidRPr="00FD2536">
        <w:rPr>
          <w:rFonts w:ascii="Arial" w:eastAsia="宋体" w:hAnsi="Arial" w:cs="Arial"/>
          <w:sz w:val="16"/>
          <w:szCs w:val="16"/>
        </w:rPr>
        <w:t>发送</w:t>
      </w:r>
      <w:r w:rsidR="00047ADD" w:rsidRPr="00FD2536">
        <w:rPr>
          <w:rFonts w:ascii="Arial" w:eastAsia="宋体" w:hAnsi="Arial" w:cs="Arial"/>
          <w:sz w:val="16"/>
          <w:szCs w:val="16"/>
        </w:rPr>
        <w:t>至</w:t>
      </w:r>
      <w:hyperlink r:id="rId10" w:history="1">
        <w:r w:rsidR="000036EC" w:rsidRPr="00BE4F18">
          <w:rPr>
            <w:rStyle w:val="a8"/>
            <w:rFonts w:ascii="Arial" w:eastAsia="宋体" w:hAnsi="Arial" w:cs="Arial"/>
            <w:sz w:val="16"/>
            <w:szCs w:val="16"/>
          </w:rPr>
          <w:t>VectorCore</w:t>
        </w:r>
        <w:r w:rsidR="000036EC" w:rsidRPr="00BE4F18">
          <w:rPr>
            <w:rStyle w:val="a8"/>
            <w:rFonts w:ascii="Arial" w:eastAsia="宋体" w:hAnsi="Arial" w:cs="Arial"/>
            <w:sz w:val="16"/>
            <w:szCs w:val="16"/>
          </w:rPr>
          <w:t>@cibr.ac.cn</w:t>
        </w:r>
      </w:hyperlink>
      <w:r w:rsidR="00047ADD" w:rsidRPr="00FD2536">
        <w:rPr>
          <w:rFonts w:ascii="Arial" w:eastAsia="宋体" w:hAnsi="Arial" w:cs="Arial"/>
          <w:sz w:val="16"/>
          <w:szCs w:val="16"/>
        </w:rPr>
        <w:t>，同时抄送给实验室负责人和</w:t>
      </w:r>
      <w:hyperlink r:id="rId11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zhaofei@cibr.ac.cn</w:t>
        </w:r>
      </w:hyperlink>
      <w:r w:rsidR="00047ADD">
        <w:rPr>
          <w:rFonts w:ascii="Arial" w:hAnsi="Arial" w:cs="Arial" w:hint="eastAsia"/>
          <w:sz w:val="16"/>
          <w:szCs w:val="16"/>
        </w:rPr>
        <w:t>。</w:t>
      </w:r>
    </w:p>
    <w:tbl>
      <w:tblPr>
        <w:tblStyle w:val="ab"/>
        <w:tblW w:w="14060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67"/>
        <w:gridCol w:w="2154"/>
        <w:gridCol w:w="823"/>
        <w:gridCol w:w="1142"/>
        <w:gridCol w:w="2287"/>
        <w:gridCol w:w="1249"/>
        <w:gridCol w:w="1276"/>
        <w:gridCol w:w="310"/>
        <w:gridCol w:w="540"/>
        <w:gridCol w:w="1843"/>
        <w:gridCol w:w="1869"/>
      </w:tblGrid>
      <w:tr w:rsidR="00EC54AE" w:rsidRPr="00AA3C2E" w14:paraId="1508A7D8" w14:textId="13A54E25" w:rsidTr="008E68D5">
        <w:trPr>
          <w:cantSplit/>
          <w:trHeight w:hRule="exact" w:val="454"/>
        </w:trPr>
        <w:tc>
          <w:tcPr>
            <w:tcW w:w="27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C3070B" w14:textId="77777777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bookmarkStart w:id="1" w:name="_Hlk19891415"/>
            <w:bookmarkStart w:id="2" w:name="_Hlk19891452"/>
            <w:r w:rsidRPr="00AA3C2E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0C1F2960" w14:textId="1C414EDD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实验室负责人</w:t>
            </w:r>
            <w:r w:rsidRPr="00AA3C2E">
              <w:rPr>
                <w:rFonts w:ascii="Arial" w:eastAsia="宋体" w:hAnsi="Arial" w:cs="Arial"/>
                <w:b/>
                <w:sz w:val="24"/>
              </w:rPr>
              <w:t xml:space="preserve"> </w:t>
            </w:r>
          </w:p>
        </w:tc>
        <w:tc>
          <w:tcPr>
            <w:tcW w:w="42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2F549" w14:textId="66047CCA" w:rsidR="000D047C" w:rsidRPr="00AA3C2E" w:rsidRDefault="0022750B" w:rsidP="000D047C">
            <w:pPr>
              <w:tabs>
                <w:tab w:val="left" w:pos="602"/>
              </w:tabs>
              <w:spacing w:line="32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bookmarkStart w:id="3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-1806609337"/>
                <w:placeholder>
                  <w:docPart w:val="5E0CEB2746E843419892482E53AD075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bookmarkStart w:id="4" w:name="PI_Name"/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 xml:space="preserve">PI name / </w:t>
                </w:r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>实验室负责人</w:t>
                </w:r>
                <w:bookmarkEnd w:id="4"/>
              </w:sdtContent>
            </w:sdt>
            <w:bookmarkEnd w:id="3"/>
          </w:p>
        </w:tc>
        <w:tc>
          <w:tcPr>
            <w:tcW w:w="2835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14:paraId="3F76AB8C" w14:textId="5195F6AA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47B3A075" w14:textId="0124AE14" w:rsidR="000D047C" w:rsidRPr="00AA3C2E" w:rsidRDefault="000D047C" w:rsidP="000D047C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252" w:type="dxa"/>
            <w:gridSpan w:val="3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511F7920" w14:textId="732E9FD8" w:rsidR="000D047C" w:rsidRPr="00AA3C2E" w:rsidRDefault="0022750B" w:rsidP="000D047C">
            <w:pPr>
              <w:widowControl/>
              <w:spacing w:line="320" w:lineRule="exact"/>
              <w:jc w:val="left"/>
              <w:rPr>
                <w:rFonts w:ascii="Arial" w:eastAsia="宋体" w:hAnsi="Arial" w:cs="Arial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 w:val="21"/>
                  <w:szCs w:val="21"/>
                </w:rPr>
                <w:alias w:val="Reqeuster name"/>
                <w:tag w:val="Reqeuster name"/>
                <w:id w:val="-1997030683"/>
                <w:placeholder>
                  <w:docPart w:val="6BB49C1518EC4C1AB05E1E6FCF64C07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</w:rPr>
              </w:sdtEndPr>
              <w:sdtContent>
                <w:r w:rsidR="00607374" w:rsidRPr="002F527F">
                  <w:rPr>
                    <w:rStyle w:val="aa"/>
                    <w:rFonts w:hint="eastAsia"/>
                    <w:szCs w:val="21"/>
                  </w:rPr>
                  <w:t>R</w:t>
                </w:r>
                <w:r w:rsidR="00607374" w:rsidRPr="002F527F">
                  <w:rPr>
                    <w:rStyle w:val="aa"/>
                    <w:szCs w:val="21"/>
                  </w:rPr>
                  <w:t xml:space="preserve">equester / </w:t>
                </w:r>
                <w:r w:rsidR="00607374" w:rsidRPr="002F527F">
                  <w:rPr>
                    <w:rStyle w:val="aa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 w:rsidR="00EC54AE" w:rsidRPr="00AA3C2E" w14:paraId="4A0593E7" w14:textId="3619CAE3" w:rsidTr="008E68D5">
        <w:trPr>
          <w:cantSplit/>
          <w:trHeight w:hRule="exact" w:val="624"/>
        </w:trPr>
        <w:tc>
          <w:tcPr>
            <w:tcW w:w="2721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1BD766" w14:textId="77777777" w:rsidR="000D047C" w:rsidRPr="00AA3C2E" w:rsidRDefault="000D047C" w:rsidP="00FD0716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  <w:b/>
                <w:sz w:val="24"/>
              </w:rPr>
            </w:pPr>
          </w:p>
        </w:tc>
        <w:tc>
          <w:tcPr>
            <w:tcW w:w="42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B092DE" w14:textId="52B15DDF" w:rsidR="000D047C" w:rsidRPr="00AA3C2E" w:rsidRDefault="000D047C" w:rsidP="000D047C">
            <w:pPr>
              <w:tabs>
                <w:tab w:val="left" w:pos="602"/>
              </w:tabs>
              <w:snapToGrid w:val="0"/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Email"/>
                <w:tag w:val="PI Email"/>
                <w:id w:val="47125003"/>
                <w:placeholder>
                  <w:docPart w:val="106AEC3A163642479F8F1A24309506BC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Email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邮箱</w:t>
                </w:r>
              </w:sdtContent>
            </w:sdt>
          </w:p>
          <w:p w14:paraId="6FC09448" w14:textId="7BC0170E" w:rsidR="000D047C" w:rsidRPr="00AA3C2E" w:rsidRDefault="000D047C" w:rsidP="000D047C">
            <w:pPr>
              <w:tabs>
                <w:tab w:val="left" w:pos="602"/>
              </w:tabs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phone #"/>
                <w:tag w:val="PI phone #"/>
                <w:id w:val="-1870599062"/>
                <w:placeholder>
                  <w:docPart w:val="97AA865D9C0B46ABA42FC5C3F2F9E58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Phone #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电话</w:t>
                </w:r>
              </w:sdtContent>
            </w:sdt>
          </w:p>
        </w:tc>
        <w:tc>
          <w:tcPr>
            <w:tcW w:w="2835" w:type="dxa"/>
            <w:gridSpan w:val="3"/>
            <w:vMerge/>
          </w:tcPr>
          <w:p w14:paraId="16893B70" w14:textId="77777777" w:rsidR="000D047C" w:rsidRPr="00AA3C2E" w:rsidRDefault="000D047C" w:rsidP="00FD0716">
            <w:pPr>
              <w:widowControl/>
              <w:jc w:val="left"/>
              <w:rPr>
                <w:rFonts w:ascii="Arial" w:eastAsia="宋体" w:hAnsi="Arial" w:cs="Arial"/>
              </w:rPr>
            </w:pPr>
          </w:p>
        </w:tc>
        <w:tc>
          <w:tcPr>
            <w:tcW w:w="4252" w:type="dxa"/>
            <w:gridSpan w:val="3"/>
            <w:tcBorders>
              <w:right w:val="single" w:sz="8" w:space="0" w:color="000000"/>
            </w:tcBorders>
            <w:vAlign w:val="center"/>
          </w:tcPr>
          <w:p w14:paraId="33BAE5D3" w14:textId="31A4FFE4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="0022750B"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55E2F8DABF9E4D6BA3A3C54E74203CB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 xml:space="preserve">equester Email / </w:t>
                </w:r>
                <w:r w:rsidR="00607374" w:rsidRPr="00631970">
                  <w:rPr>
                    <w:rStyle w:val="aa"/>
                    <w:rFonts w:hint="eastAsia"/>
                    <w:sz w:val="20"/>
                  </w:rPr>
                  <w:t>申请人邮箱</w:t>
                </w:r>
                <w:r w:rsidR="00607374" w:rsidRPr="00B04D9D">
                  <w:rPr>
                    <w:rStyle w:val="aa"/>
                  </w:rPr>
                  <w:t xml:space="preserve"> </w:t>
                </w:r>
              </w:sdtContent>
            </w:sdt>
          </w:p>
          <w:p w14:paraId="29B9EA6A" w14:textId="01154322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AD1149562E464429B7D345BF3D12210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>equester phone #</w:t>
                </w:r>
                <w:r w:rsidR="00607374">
                  <w:rPr>
                    <w:rStyle w:val="aa"/>
                    <w:sz w:val="20"/>
                  </w:rPr>
                  <w:t xml:space="preserve"> / </w:t>
                </w:r>
                <w:r w:rsidR="00607374">
                  <w:rPr>
                    <w:rStyle w:val="aa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bookmarkEnd w:id="1"/>
      <w:tr w:rsidR="00FD0716" w:rsidRPr="00AA3C2E" w14:paraId="3C9BBB7C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</w:tcPr>
          <w:p w14:paraId="2A2DDD9E" w14:textId="77777777" w:rsidR="00FD0716" w:rsidRPr="00AA3C2E" w:rsidRDefault="00FD0716" w:rsidP="00FD0716">
            <w:pPr>
              <w:tabs>
                <w:tab w:val="left" w:pos="3440"/>
              </w:tabs>
              <w:rPr>
                <w:rFonts w:ascii="Arial" w:eastAsia="宋体" w:hAnsi="Arial" w:cs="Arial"/>
                <w:sz w:val="24"/>
              </w:rPr>
            </w:pPr>
          </w:p>
        </w:tc>
      </w:tr>
      <w:tr w:rsidR="00A1005E" w:rsidRPr="00AA3C2E" w14:paraId="313A820E" w14:textId="77777777" w:rsidTr="001C2F65">
        <w:trPr>
          <w:cantSplit/>
          <w:trHeight w:hRule="exact" w:val="567"/>
        </w:trPr>
        <w:tc>
          <w:tcPr>
            <w:tcW w:w="12191" w:type="dxa"/>
            <w:gridSpan w:val="10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A213691" w14:textId="3032821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 xml:space="preserve">Project </w:t>
            </w:r>
            <w:proofErr w:type="gramStart"/>
            <w:r w:rsidRPr="00AA3C2E">
              <w:rPr>
                <w:rFonts w:ascii="Arial" w:eastAsia="宋体" w:hAnsi="Arial" w:cs="Arial"/>
                <w:b/>
                <w:sz w:val="24"/>
              </w:rPr>
              <w:t xml:space="preserve">Information  </w:t>
            </w:r>
            <w:r w:rsidR="00C56197">
              <w:rPr>
                <w:rFonts w:ascii="Arial" w:eastAsia="宋体" w:hAnsi="Arial" w:cs="Arial" w:hint="eastAsia"/>
                <w:b/>
                <w:sz w:val="24"/>
              </w:rPr>
              <w:t>详细</w:t>
            </w:r>
            <w:r w:rsidRPr="00AA3C2E">
              <w:rPr>
                <w:rFonts w:ascii="Arial" w:eastAsia="宋体" w:hAnsi="Arial" w:cs="Arial"/>
                <w:b/>
                <w:sz w:val="24"/>
              </w:rPr>
              <w:t>信息</w:t>
            </w:r>
            <w:proofErr w:type="gramEnd"/>
          </w:p>
        </w:tc>
        <w:tc>
          <w:tcPr>
            <w:tcW w:w="1869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E19D4C" w14:textId="7BAAD22C" w:rsidR="00A1005E" w:rsidRPr="00A1005E" w:rsidRDefault="00C8607B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="00A1005E"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3D7449A8" w14:textId="73F702A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D52D39" w:rsidRPr="00AA3C2E" w14:paraId="1387D995" w14:textId="77777777" w:rsidTr="00CC600A">
        <w:trPr>
          <w:cantSplit/>
          <w:trHeight w:hRule="exact" w:val="680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C97A5FA" w14:textId="33407D51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#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A0B4B15" w14:textId="6555DEA1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Plasmid s</w:t>
            </w:r>
            <w:r>
              <w:rPr>
                <w:rFonts w:ascii="Arial" w:eastAsia="宋体" w:hAnsi="Arial" w:cs="Arial" w:hint="eastAsia"/>
                <w:b/>
                <w:szCs w:val="21"/>
              </w:rPr>
              <w:t>ource</w:t>
            </w:r>
          </w:p>
          <w:p w14:paraId="3056EEEC" w14:textId="155A4BF3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质粒来源</w:t>
            </w:r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DD3A5D4" w14:textId="77777777" w:rsidR="00D52D39" w:rsidRDefault="00D52D39" w:rsidP="00D52D39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Plasmid name</w:t>
            </w:r>
          </w:p>
          <w:p w14:paraId="6CA5AC61" w14:textId="1B8DA0A4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质粒名称</w:t>
            </w:r>
          </w:p>
        </w:tc>
        <w:tc>
          <w:tcPr>
            <w:tcW w:w="2126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9253AEE" w14:textId="1A406ACC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Cat.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#</w:t>
            </w:r>
          </w:p>
          <w:p w14:paraId="7677C965" w14:textId="44FC314A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编号</w:t>
            </w:r>
          </w:p>
        </w:tc>
        <w:tc>
          <w:tcPr>
            <w:tcW w:w="1843" w:type="dxa"/>
            <w:tcBorders>
              <w:left w:val="single" w:sz="4" w:space="0" w:color="BFBFBF"/>
              <w:right w:val="single" w:sz="8" w:space="0" w:color="auto"/>
            </w:tcBorders>
            <w:vAlign w:val="center"/>
          </w:tcPr>
          <w:p w14:paraId="66D1DC1D" w14:textId="0AD87FE9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Provide f</w:t>
            </w:r>
            <w:r>
              <w:rPr>
                <w:rFonts w:ascii="Arial" w:eastAsia="宋体" w:hAnsi="Arial" w:cs="Arial" w:hint="eastAsia"/>
                <w:b/>
                <w:szCs w:val="21"/>
              </w:rPr>
              <w:t>orm</w:t>
            </w:r>
          </w:p>
          <w:p w14:paraId="6C7619A8" w14:textId="69D15B0E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提供形式</w:t>
            </w:r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5AD3767" w14:textId="7C503CEE" w:rsidR="00D52D39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Status</w:t>
            </w:r>
          </w:p>
          <w:p w14:paraId="4E79037E" w14:textId="4D14A8D7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状态</w:t>
            </w:r>
          </w:p>
        </w:tc>
      </w:tr>
      <w:tr w:rsidR="00D52D39" w:rsidRPr="00AA3C2E" w14:paraId="32E2D3A1" w14:textId="77777777" w:rsidTr="00CC600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CE34494" w14:textId="37AF372A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1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111168" w14:textId="3984D56A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788497429"/>
                <w:placeholder>
                  <w:docPart w:val="1B2FF02A74724279A00B6636ED700F6B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A52811" w14:textId="1430D656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1818647016"/>
                <w:placeholder>
                  <w:docPart w:val="F352470E8C5245CFB679A5ED6E0DAF9F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43655F5" w14:textId="6D7D5AEF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871880266"/>
                <w:placeholder>
                  <w:docPart w:val="B42271CC4236437F9A9D431A823D464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8C5CDD" w14:textId="39CCC0EA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703000332"/>
                <w:placeholder>
                  <w:docPart w:val="DDD19F90884F4F74B830E510ADDBB2DF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9FF766" w14:textId="0B9EEE5F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2146083027"/>
                <w:placeholder>
                  <w:docPart w:val="6305BC7D9E564D5B8D14A2046498B1E7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C94B53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</w:t>
                </w:r>
                <w:r w:rsidR="00D52D39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tatus</w:t>
                </w:r>
              </w:sdtContent>
            </w:sdt>
          </w:p>
        </w:tc>
      </w:tr>
      <w:tr w:rsidR="00D52D39" w:rsidRPr="00AA3C2E" w14:paraId="6D9470DC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A187760" w14:textId="7050A753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2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4A69D6C" w14:textId="028B8BB7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180946295"/>
                <w:placeholder>
                  <w:docPart w:val="E0B6DA4F4F9943028234405272057D76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2003D" w14:textId="65A3852D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1300651132"/>
                <w:placeholder>
                  <w:docPart w:val="6A3230B450284BA1841558D335C26636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D00135B" w14:textId="5FF7ECE8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547071395"/>
                <w:placeholder>
                  <w:docPart w:val="B158F6B25F224101ABA55F8D8E49112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6F352D1" w14:textId="72B572FE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05816513"/>
                <w:placeholder>
                  <w:docPart w:val="CFA8489B862E40CBA995364A13BABF27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B927B63" w14:textId="47B79028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877514811"/>
                <w:placeholder>
                  <w:docPart w:val="8BF4EB999EA44F8091A8B853084D5F94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5EA4A6A6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18D2A518" w14:textId="0A23CB70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3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96AE297" w14:textId="02059144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1455451119"/>
                <w:placeholder>
                  <w:docPart w:val="5C6A62EFC75140B6A25C601D047116CB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483A854" w14:textId="23E417BE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1669360989"/>
                <w:placeholder>
                  <w:docPart w:val="E458D8E4D74D4A5FB172B48F13566148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9DD6088" w14:textId="6FFC88EC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881589425"/>
                <w:placeholder>
                  <w:docPart w:val="7BCD996546404CD1A3964532DAA4AD03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CCCF5DB" w14:textId="48576B68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234133277"/>
                <w:placeholder>
                  <w:docPart w:val="9FE56BE769CC48B3BC931DCD7888DE49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BBD0CE6" w14:textId="003B2F71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944442265"/>
                <w:placeholder>
                  <w:docPart w:val="9FB9E51E8066498CA47B7B726CF899E4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02EEBF81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A773B05" w14:textId="2CF9AE21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4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91DEE01" w14:textId="3BE7B79B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553063132"/>
                <w:placeholder>
                  <w:docPart w:val="A521308B6A1146C7A5D289D83C5FB628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C4061E5" w14:textId="7332DCAD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29924946"/>
                <w:placeholder>
                  <w:docPart w:val="75AAF5D769FF4325B5AFBE4AF6C35340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CF87D9C" w14:textId="3C997C3E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635454251"/>
                <w:placeholder>
                  <w:docPart w:val="7F1B7FA8E596402991B8741AEE894B3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F7A755" w14:textId="194553ED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768457237"/>
                <w:placeholder>
                  <w:docPart w:val="CC4D46417C954CF0A55E7C3712CE9C4E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CBFBE28" w14:textId="3F1B65AC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7837540"/>
                <w:placeholder>
                  <w:docPart w:val="64F58F60DF024EC7B0C466EDEB4A6C51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25A8E6D1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5903B4DD" w14:textId="0B33DFFA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5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AAE7A4C" w14:textId="6BC3AA00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811055882"/>
                <w:placeholder>
                  <w:docPart w:val="D85C85F204D24DF9B15DEC7B82E59D85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967D77" w14:textId="17DDF290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1690375447"/>
                <w:placeholder>
                  <w:docPart w:val="F9DCB3F60F534FFBB1D1CC619936ABFD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2581F7C" w14:textId="268C8537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344403065"/>
                <w:placeholder>
                  <w:docPart w:val="F739CE16A34A4FE692F9DDE98C8D885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9BCCF69" w14:textId="5240A824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884785605"/>
                <w:placeholder>
                  <w:docPart w:val="57CDC63522B04AC8A03AB834A3C63925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A0FA7E5" w14:textId="6C0CA314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265388119"/>
                <w:placeholder>
                  <w:docPart w:val="8B17DA3E0CE140C6B21FBD22A081163C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3903A5CE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CF87487" w14:textId="68072CFA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6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9B3B2D3" w14:textId="112C8B14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870758049"/>
                <w:placeholder>
                  <w:docPart w:val="4C742414B0EB42CF8EFCCA118F50B20C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DE0129B" w14:textId="064D57F9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444193183"/>
                <w:placeholder>
                  <w:docPart w:val="BF70B283768F467FAC0B27FAEAE510D2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3F8F6FC" w14:textId="47F6BAC3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1038701633"/>
                <w:placeholder>
                  <w:docPart w:val="AD3D2FD774D4476CB2D0521190A47B5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4127ED13" w14:textId="4DBA4C23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1086426201"/>
                <w:placeholder>
                  <w:docPart w:val="740392A7BCE24BA9ACA55FE35E329C49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A25037D" w14:textId="4D6DE2F5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459160706"/>
                <w:placeholder>
                  <w:docPart w:val="FCE923C689C44FD1A52ECCA8C385EEB6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63110EC2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9934C32" w14:textId="45A6704F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7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C0D5584" w14:textId="695CB294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2061595910"/>
                <w:placeholder>
                  <w:docPart w:val="25252A62A84C48778CCFFA3085B85F86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6966232" w14:textId="591FDDDC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340391009"/>
                <w:placeholder>
                  <w:docPart w:val="0EA0F86F02A64D9880432824BCA1868A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B602EE6" w14:textId="4F427058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1745175326"/>
                <w:placeholder>
                  <w:docPart w:val="04F76F70CB3B4AE2A66095D232609D0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73F3F93B" w14:textId="6D0E5B32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821656833"/>
                <w:placeholder>
                  <w:docPart w:val="632B15F1B0764AB99890EE74B35612FD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0B53723" w14:textId="68A0B7F0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457183504"/>
                <w:placeholder>
                  <w:docPart w:val="059798A8FC8C499BB7807F1582E530C1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6B329B78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578246D" w14:textId="406BBF37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8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831DE7" w14:textId="795F63AB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821419171"/>
                <w:placeholder>
                  <w:docPart w:val="37A9D55B5DA344D3974CBF6D94A03606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B1F106C" w14:textId="21389111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2118897698"/>
                <w:placeholder>
                  <w:docPart w:val="61F5780CBC7D42748863B25E2CCC3B5F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5D257" w14:textId="2781F8CC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1128459045"/>
                <w:placeholder>
                  <w:docPart w:val="5159B50ADC6E4BFCBAE7399A85741BB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F9349C5" w14:textId="24BE823F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827265356"/>
                <w:placeholder>
                  <w:docPart w:val="3C3E09FD6AD54A3791D4817E7CC85D7D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EF6C00D" w14:textId="2365D8F2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2109569962"/>
                <w:placeholder>
                  <w:docPart w:val="FDAC7858EE4E4F1BB7B8057FFD6035B5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24AC132D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E928AF6" w14:textId="3462E165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9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638812A" w14:textId="61CAC9BA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1612279147"/>
                <w:placeholder>
                  <w:docPart w:val="3E7AEAE80CA34D10AD85F961955AEBCB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C0053F" w14:textId="39E7E717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1524832136"/>
                <w:placeholder>
                  <w:docPart w:val="C0805D7C81DA44DA915D4D1880B695D4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35706EA" w14:textId="3F5D83B9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-579595111"/>
                <w:placeholder>
                  <w:docPart w:val="C1E5A86ACD304699AB4A468CAEDE056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CB0F69B" w14:textId="0F26C379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376231107"/>
                <w:placeholder>
                  <w:docPart w:val="8E92B718C1034D9186DC46125B1BB539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6D3C39" w14:textId="72CE153B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825267035"/>
                <w:placeholder>
                  <w:docPart w:val="45798A5FFDF5487895637F4B9B8BC2B5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D52D39" w:rsidRPr="00AA3C2E" w14:paraId="2DFD26F7" w14:textId="77777777" w:rsidTr="0057452A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4B253D2" w14:textId="4DBBF8C1" w:rsidR="00D52D39" w:rsidRPr="00AA3C2E" w:rsidRDefault="00D52D39" w:rsidP="00D52D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10</w:t>
            </w:r>
          </w:p>
        </w:tc>
        <w:tc>
          <w:tcPr>
            <w:tcW w:w="2977" w:type="dxa"/>
            <w:gridSpan w:val="2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7131C936" w14:textId="618CC819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ource"/>
                <w:tag w:val="Source"/>
                <w:id w:val="-340698719"/>
                <w:placeholder>
                  <w:docPart w:val="AE6670FAE1D4411EBEDE675BFFF5BB1C"/>
                </w:placeholder>
                <w:dropDownList>
                  <w:listItem w:displayText="Request (Vector Core library)" w:value="Request (Vector Core library)"/>
                  <w:listItem w:displayText="Purchase (Addgene)" w:value="Purchase (Addgene)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lasmid source</w:t>
                </w:r>
              </w:sdtContent>
            </w:sdt>
          </w:p>
        </w:tc>
        <w:tc>
          <w:tcPr>
            <w:tcW w:w="4678" w:type="dxa"/>
            <w:gridSpan w:val="3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1E0112C8" w14:textId="6E9CBAFB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  <w:rFonts w:hint="eastAsia"/>
                  <w:sz w:val="21"/>
                </w:rPr>
                <w:alias w:val="Material name"/>
                <w:tag w:val="Material name"/>
                <w:id w:val="-1763440805"/>
                <w:placeholder>
                  <w:docPart w:val="AC57004CABE24D4E9F171E640479247E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Plasmid name</w:t>
                </w:r>
              </w:sdtContent>
            </w:sdt>
          </w:p>
        </w:tc>
        <w:tc>
          <w:tcPr>
            <w:tcW w:w="2126" w:type="dxa"/>
            <w:gridSpan w:val="3"/>
            <w:tcBorders>
              <w:left w:val="single" w:sz="4" w:space="0" w:color="BFBFBF"/>
              <w:bottom w:val="single" w:sz="8" w:space="0" w:color="auto"/>
              <w:right w:val="single" w:sz="4" w:space="0" w:color="BFBFBF"/>
            </w:tcBorders>
            <w:vAlign w:val="center"/>
          </w:tcPr>
          <w:p w14:paraId="18D0AA48" w14:textId="4CB020D7" w:rsidR="00D52D39" w:rsidRPr="00AA3C2E" w:rsidRDefault="00241D09" w:rsidP="00D52D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Cat. #"/>
                <w:tag w:val="Cat. #"/>
                <w:id w:val="969247026"/>
                <w:placeholder>
                  <w:docPart w:val="97F875809DA843E29408A83B49F27C6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D52D39">
                  <w:rPr>
                    <w:rStyle w:val="aa"/>
                    <w:rFonts w:ascii="Arial" w:eastAsia="宋体" w:hAnsi="Arial" w:cs="Arial"/>
                  </w:rPr>
                  <w:t>Cat. #</w:t>
                </w:r>
                <w:r w:rsidR="00D52D39" w:rsidRPr="00ED441A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</w:sdtContent>
            </w:sdt>
          </w:p>
        </w:tc>
        <w:tc>
          <w:tcPr>
            <w:tcW w:w="1843" w:type="dxa"/>
            <w:tcBorders>
              <w:left w:val="single" w:sz="4" w:space="0" w:color="BFBFBF"/>
              <w:bottom w:val="single" w:sz="8" w:space="0" w:color="auto"/>
              <w:right w:val="single" w:sz="8" w:space="0" w:color="auto"/>
            </w:tcBorders>
            <w:vAlign w:val="center"/>
          </w:tcPr>
          <w:p w14:paraId="18214A6D" w14:textId="53E5DF55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Delivery form"/>
                <w:tag w:val="Delivery form"/>
                <w:id w:val="-1591145726"/>
                <w:placeholder>
                  <w:docPart w:val="42D91DAD18C940D9BEA1F8323B8791AA"/>
                </w:placeholder>
                <w:dropDownList>
                  <w:listItem w:displayText="Plasmid" w:value="Plasmid"/>
                  <w:listItem w:displayText="E.coli culture" w:value="E.coli culture"/>
                </w:dropDownList>
              </w:sdtPr>
              <w:sdtEndPr>
                <w:rPr>
                  <w:rStyle w:val="10-Arial-"/>
                </w:rPr>
              </w:sdtEndPr>
              <w:sdtContent>
                <w:r w:rsidR="00D52D39" w:rsidRPr="002C3F06">
                  <w:rPr>
                    <w:rStyle w:val="aa"/>
                    <w:rFonts w:ascii="Arial" w:eastAsia="宋体" w:hAnsi="Arial" w:cs="Arial"/>
                  </w:rPr>
                  <w:t>Provide form</w:t>
                </w:r>
              </w:sdtContent>
            </w:sdt>
          </w:p>
        </w:tc>
        <w:tc>
          <w:tcPr>
            <w:tcW w:w="1869" w:type="dxa"/>
            <w:tcBorders>
              <w:left w:val="single" w:sz="4" w:space="0" w:color="BFBFBF" w:themeColor="background1" w:themeShade="BF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F63AD52" w14:textId="1589772F" w:rsidR="00D52D39" w:rsidRPr="00AA3C2E" w:rsidRDefault="00241D09" w:rsidP="00D52D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tatus"/>
                <w:tag w:val="Status"/>
                <w:id w:val="-1609416947"/>
                <w:placeholder>
                  <w:docPart w:val="CFC80F3AADB4473F9E5BDAE639A4A648"/>
                </w:placeholder>
                <w:showingPlcHdr/>
                <w:dropDownList>
                  <w:listItem w:displayText="Provided" w:value="Provided"/>
                  <w:listItem w:displayText="To be provided" w:value="To be provided"/>
                  <w:listItem w:displayText="Unavailable" w:value="Unavailable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D52D39" w:rsidRPr="00F30810">
                  <w:rPr>
                    <w:rStyle w:val="aa"/>
                    <w:rFonts w:ascii="Arial" w:eastAsia="宋体" w:hAnsi="Arial" w:cs="Arial" w:hint="eastAsia"/>
                    <w:color w:val="FFFFFF" w:themeColor="background1"/>
                  </w:rPr>
                  <w:t>Status</w:t>
                </w:r>
              </w:sdtContent>
            </w:sdt>
          </w:p>
        </w:tc>
      </w:tr>
      <w:tr w:rsidR="00B16D65" w:rsidRPr="00AA3C2E" w14:paraId="1C5A4D65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02C3E2E" w14:textId="77777777" w:rsidR="00B16D65" w:rsidRPr="00AA3C2E" w:rsidRDefault="00B16D65" w:rsidP="0022750B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</w:rPr>
            </w:pPr>
          </w:p>
        </w:tc>
      </w:tr>
      <w:tr w:rsidR="00B16D65" w:rsidRPr="00AA3C2E" w14:paraId="0AE2B249" w14:textId="77777777" w:rsidTr="00DA3273">
        <w:trPr>
          <w:cantSplit/>
          <w:trHeight w:hRule="exact" w:val="851"/>
        </w:trPr>
        <w:sdt>
          <w:sdtPr>
            <w:rPr>
              <w:rStyle w:val="12-arial--B"/>
            </w:rPr>
            <w:alias w:val="Requester sign here"/>
            <w:tag w:val="Requester sign here"/>
            <w:id w:val="1818291007"/>
            <w:placeholder>
              <w:docPart w:val="2623C698DE8B46199B682816EF42CA50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86" w:type="dxa"/>
                <w:gridSpan w:val="4"/>
                <w:tcBorders>
                  <w:top w:val="single" w:sz="8" w:space="0" w:color="auto"/>
                  <w:lef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CE5217B" w14:textId="77777777" w:rsidR="0003046D" w:rsidRPr="00492C02" w:rsidRDefault="0003046D" w:rsidP="00492C02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Requester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申请人</w:t>
                </w:r>
              </w:p>
              <w:p w14:paraId="4F57D7A2" w14:textId="3D4242D3" w:rsidR="00B16D65" w:rsidRPr="00AA3C2E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 w:rsidRPr="00492C02">
                  <w:rPr>
                    <w:rStyle w:val="aa"/>
                    <w:b/>
                    <w:color w:val="FFFFFF" w:themeColor="background1"/>
                    <w:sz w:val="32"/>
                  </w:rPr>
                  <w:t>S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  <w:sdt>
          <w:sdtPr>
            <w:rPr>
              <w:rStyle w:val="12-arial--B"/>
            </w:rPr>
            <w:alias w:val="PI sign here if required"/>
            <w:tag w:val="PI sign here if required"/>
            <w:id w:val="-1000352348"/>
            <w:placeholder>
              <w:docPart w:val="B4B096E9E7954DE7BB9FB20CE6A67EE6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812" w:type="dxa"/>
                <w:gridSpan w:val="3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905E8E" w14:textId="77777777" w:rsidR="0003046D" w:rsidRDefault="0003046D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PI 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s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实验室负责人签字</w:t>
                </w:r>
              </w:p>
              <w:p w14:paraId="6A67700A" w14:textId="4188537D" w:rsidR="00B16D65" w:rsidRPr="00AA3C2E" w:rsidRDefault="0003046D" w:rsidP="0003046D">
                <w:pPr>
                  <w:framePr w:hSpace="180" w:wrap="around" w:vAnchor="page" w:hAnchor="margin" w:y="4070"/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 xml:space="preserve">(if required </w:t>
                </w:r>
                <w:r>
                  <w:rPr>
                    <w:rFonts w:ascii="Arial" w:eastAsia="宋体" w:hAnsi="Arial" w:cs="Arial" w:hint="eastAsia"/>
                    <w:b/>
                    <w:color w:val="FFFFFF" w:themeColor="background1"/>
                    <w:sz w:val="24"/>
                  </w:rPr>
                  <w:t>如果需要</w:t>
                </w: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>)</w:t>
                </w:r>
              </w:p>
            </w:tc>
          </w:sdtContent>
        </w:sdt>
        <w:sdt>
          <w:sdtPr>
            <w:rPr>
              <w:rStyle w:val="12-arial--B"/>
            </w:rPr>
            <w:alias w:val="Receiver sign here"/>
            <w:tag w:val="Receiver sign here"/>
            <w:id w:val="-821732474"/>
            <w:placeholder>
              <w:docPart w:val="D25C9F8ED1CC4B2DB8B170905F004A03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562" w:type="dxa"/>
                <w:gridSpan w:val="4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4463DD9" w14:textId="3875AEA7" w:rsidR="00B16D65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Receiver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领取人</w:t>
                </w:r>
              </w:p>
              <w:p w14:paraId="77F847AD" w14:textId="1F60C002" w:rsidR="00B16D65" w:rsidRPr="00AA3C2E" w:rsidRDefault="00B16D65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Signature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</w:tr>
      <w:tr w:rsidR="00B16D65" w:rsidRPr="00AA3C2E" w14:paraId="59B4B005" w14:textId="77777777" w:rsidTr="00DA3273">
        <w:trPr>
          <w:cantSplit/>
          <w:trHeight w:hRule="exact" w:val="567"/>
        </w:trPr>
        <w:tc>
          <w:tcPr>
            <w:tcW w:w="9498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68815" w14:textId="3CB0D3AA" w:rsidR="00B16D65" w:rsidRPr="005F1F38" w:rsidRDefault="00B16D65" w:rsidP="00492C02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 w:rsidRPr="00C65D21">
              <w:rPr>
                <w:rFonts w:ascii="Arial" w:hAnsi="Arial" w:cs="Arial"/>
                <w:b/>
                <w:sz w:val="24"/>
              </w:rPr>
              <w:t>Requesting date</w:t>
            </w:r>
            <w:r>
              <w:rPr>
                <w:rFonts w:ascii="Arial" w:hAnsi="Arial" w:cs="Arial" w:hint="eastAsia"/>
                <w:b/>
                <w:sz w:val="24"/>
              </w:rPr>
              <w:t>申请日期</w:t>
            </w:r>
            <w:r>
              <w:rPr>
                <w:rFonts w:ascii="Arial" w:hAnsi="Arial" w:cs="Arial"/>
                <w:b/>
                <w:sz w:val="24"/>
              </w:rPr>
              <w:t xml:space="preserve">  </w:t>
            </w:r>
            <w:bookmarkStart w:id="5" w:name="_Hlk27058153"/>
            <w:sdt>
              <w:sdtPr>
                <w:rPr>
                  <w:rStyle w:val="12-arial-"/>
                </w:rPr>
                <w:alias w:val="Requesting date"/>
                <w:tag w:val="Requesting date"/>
                <w:id w:val="-989245759"/>
                <w:placeholder>
                  <w:docPart w:val="77BA8DEF874344F889E50C902D1B6E5C"/>
                </w:placeholder>
                <w:showingPlcHdr/>
                <w:date w:fullDate="2019-09-20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>
                  <w:rPr>
                    <w:rStyle w:val="aa"/>
                  </w:rPr>
                  <w:t xml:space="preserve">Choose the </w:t>
                </w:r>
                <w:r>
                  <w:rPr>
                    <w:rStyle w:val="aa"/>
                    <w:rFonts w:hint="eastAsia"/>
                  </w:rPr>
                  <w:t>dat</w:t>
                </w:r>
                <w:r>
                  <w:rPr>
                    <w:rStyle w:val="aa"/>
                  </w:rPr>
                  <w:t>e</w:t>
                </w:r>
              </w:sdtContent>
            </w:sdt>
            <w:bookmarkEnd w:id="5"/>
          </w:p>
        </w:tc>
        <w:tc>
          <w:tcPr>
            <w:tcW w:w="4562" w:type="dxa"/>
            <w:gridSpan w:val="4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38E3E" w14:textId="38E74907" w:rsidR="00B16D65" w:rsidRPr="00AA3C2E" w:rsidRDefault="00B16D65" w:rsidP="005A6D05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Delivering</w:t>
            </w:r>
            <w:r w:rsidRPr="00C65D21">
              <w:rPr>
                <w:rFonts w:ascii="Arial" w:hAnsi="Arial" w:cs="Arial"/>
                <w:b/>
                <w:sz w:val="24"/>
              </w:rPr>
              <w:t xml:space="preserve"> date</w:t>
            </w:r>
            <w:r w:rsidR="00661089">
              <w:rPr>
                <w:rFonts w:ascii="Arial" w:hAnsi="Arial" w:cs="Arial"/>
                <w:b/>
                <w:sz w:val="24"/>
              </w:rPr>
              <w:t xml:space="preserve"> </w:t>
            </w:r>
            <w:r w:rsidR="00661089">
              <w:rPr>
                <w:rFonts w:ascii="Arial" w:hAnsi="Arial" w:cs="Arial" w:hint="eastAsia"/>
                <w:b/>
                <w:sz w:val="24"/>
              </w:rPr>
              <w:t>领取</w:t>
            </w:r>
            <w:r>
              <w:rPr>
                <w:rFonts w:ascii="Arial" w:hAnsi="Arial" w:cs="Arial" w:hint="eastAsia"/>
                <w:b/>
                <w:sz w:val="24"/>
              </w:rPr>
              <w:t>日期</w:t>
            </w:r>
            <w:r>
              <w:rPr>
                <w:rFonts w:ascii="Arial" w:hAnsi="Arial" w:cs="Arial" w:hint="eastAsia"/>
                <w:b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alias w:val="Write the delivery date"/>
                <w:tag w:val="Write the delivery date"/>
                <w:id w:val="-1124990061"/>
                <w:lock w:val="contentLocked"/>
                <w:placeholder>
                  <w:docPart w:val="7735D60C552A4AF7A0DEE8815A491575"/>
                </w:placeholder>
                <w:showingPlcHdr/>
                <w:date w:fullDate="2019-09-07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r w:rsidRPr="005C3D1A">
                  <w:rPr>
                    <w:rStyle w:val="aa"/>
                    <w:b/>
                    <w:color w:val="FFFFFF" w:themeColor="background1"/>
                    <w:sz w:val="28"/>
                  </w:rPr>
                  <w:t xml:space="preserve">Write </w:t>
                </w:r>
                <w:r w:rsidRPr="005C3D1A">
                  <w:rPr>
                    <w:rStyle w:val="aa"/>
                    <w:rFonts w:hint="eastAsia"/>
                    <w:b/>
                    <w:color w:val="FFFFFF" w:themeColor="background1"/>
                    <w:sz w:val="28"/>
                  </w:rPr>
                  <w:t>date</w:t>
                </w:r>
              </w:sdtContent>
            </w:sdt>
          </w:p>
        </w:tc>
      </w:tr>
      <w:bookmarkEnd w:id="0"/>
      <w:bookmarkEnd w:id="2"/>
    </w:tbl>
    <w:p w14:paraId="73DACF04" w14:textId="317897C5" w:rsidR="00A76547" w:rsidRPr="008F491D" w:rsidRDefault="00A76547" w:rsidP="00A43C5F">
      <w:pPr>
        <w:pStyle w:val="a7"/>
        <w:spacing w:line="20" w:lineRule="exact"/>
        <w:ind w:firstLineChars="0" w:firstLine="0"/>
        <w:rPr>
          <w:rFonts w:ascii="Arial" w:hAnsi="Arial" w:cs="Arial"/>
          <w:sz w:val="16"/>
          <w:szCs w:val="16"/>
        </w:rPr>
      </w:pPr>
    </w:p>
    <w:sectPr w:rsidR="00A76547" w:rsidRPr="008F491D" w:rsidSect="006C3D0A">
      <w:headerReference w:type="default" r:id="rId12"/>
      <w:pgSz w:w="16838" w:h="11906" w:orient="landscape" w:code="9"/>
      <w:pgMar w:top="1559" w:right="1559" w:bottom="851" w:left="1440" w:header="567" w:footer="62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5CDC9" w14:textId="77777777" w:rsidR="00241D09" w:rsidRDefault="00241D09" w:rsidP="00F326FA">
      <w:r>
        <w:separator/>
      </w:r>
    </w:p>
  </w:endnote>
  <w:endnote w:type="continuationSeparator" w:id="0">
    <w:p w14:paraId="2284A092" w14:textId="77777777" w:rsidR="00241D09" w:rsidRDefault="00241D09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CC5AF" w14:textId="77777777" w:rsidR="00241D09" w:rsidRDefault="00241D09" w:rsidP="00F326FA">
      <w:r>
        <w:separator/>
      </w:r>
    </w:p>
  </w:footnote>
  <w:footnote w:type="continuationSeparator" w:id="0">
    <w:p w14:paraId="70AB7F11" w14:textId="77777777" w:rsidR="00241D09" w:rsidRDefault="00241D09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2299F" w14:textId="77777777" w:rsidR="00F42329" w:rsidRPr="00B21F13" w:rsidRDefault="00F42329" w:rsidP="00F42329">
    <w:pPr>
      <w:pStyle w:val="a3"/>
      <w:pBdr>
        <w:bottom w:val="none" w:sz="0" w:space="0" w:color="auto"/>
      </w:pBdr>
      <w:tabs>
        <w:tab w:val="center" w:pos="6919"/>
      </w:tabs>
      <w:spacing w:line="500" w:lineRule="exac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 w:rsidRPr="00583D5E">
      <w:rPr>
        <w:rFonts w:ascii="Arial" w:hAnsi="Arial" w:cs="Arial"/>
        <w:b/>
        <w:noProof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42BB9899" wp14:editId="31D9FA54">
              <wp:simplePos x="0" y="0"/>
              <wp:positionH relativeFrom="page">
                <wp:posOffset>9181465</wp:posOffset>
              </wp:positionH>
              <wp:positionV relativeFrom="page">
                <wp:posOffset>360045</wp:posOffset>
              </wp:positionV>
              <wp:extent cx="1044000" cy="1404620"/>
              <wp:effectExtent l="38100" t="57150" r="118110" b="116205"/>
              <wp:wrapNone/>
              <wp:docPr id="201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4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1E942D14" w14:textId="77777777" w:rsidR="00F42329" w:rsidRPr="00400402" w:rsidRDefault="00F42329" w:rsidP="00F42329">
                          <w:pPr>
                            <w:jc w:val="center"/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Form VC</w:t>
                          </w:r>
                          <w:r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213</w:t>
                          </w:r>
                        </w:p>
                        <w:p w14:paraId="35921E53" w14:textId="3D16616B" w:rsidR="00F42329" w:rsidRPr="00400402" w:rsidRDefault="00F42329" w:rsidP="00F42329">
                          <w:pPr>
                            <w:jc w:val="center"/>
                            <w:rPr>
                              <w:rFonts w:ascii="Arial" w:eastAsia="宋体" w:hAnsi="Arial" w:cs="Arial"/>
                              <w:sz w:val="14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 xml:space="preserve"> (Updated 20</w:t>
                          </w:r>
                          <w:r w:rsidR="000036EC">
                            <w:rPr>
                              <w:rFonts w:ascii="Arial" w:eastAsia="宋体" w:hAnsi="Arial" w:cs="Arial"/>
                              <w:sz w:val="14"/>
                            </w:rPr>
                            <w:t>2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0036EC">
                            <w:rPr>
                              <w:rFonts w:ascii="Arial" w:eastAsia="宋体" w:hAnsi="Arial" w:cs="Arial"/>
                              <w:sz w:val="14"/>
                            </w:rPr>
                            <w:t>04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0036EC">
                            <w:rPr>
                              <w:rFonts w:ascii="Arial" w:eastAsia="宋体" w:hAnsi="Arial" w:cs="Arial"/>
                              <w:sz w:val="14"/>
                            </w:rPr>
                            <w:t>27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2BB9899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722.95pt;margin-top:28.35pt;width:82.2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" stroked="f">
              <v:shadow on="t" color="black" opacity="19660f" offset=".552mm,.73253mm"/>
              <v:textbox style="mso-fit-shape-to-text:t" inset="1.5mm,.5mm,1.5mm,.5mm">
                <w:txbxContent>
                  <w:p w14:paraId="1E942D14" w14:textId="77777777" w:rsidR="00F42329" w:rsidRPr="00400402" w:rsidRDefault="00F42329" w:rsidP="00F42329">
                    <w:pPr>
                      <w:jc w:val="center"/>
                      <w:rPr>
                        <w:rFonts w:ascii="Arial" w:eastAsia="宋体" w:hAnsi="Arial" w:cs="Arial"/>
                        <w:b/>
                        <w:sz w:val="16"/>
                      </w:rPr>
                    </w:pPr>
                    <w:r w:rsidRPr="00400402">
                      <w:rPr>
                        <w:rFonts w:ascii="Arial" w:eastAsia="宋体" w:hAnsi="Arial" w:cs="Arial"/>
                        <w:b/>
                        <w:sz w:val="16"/>
                      </w:rPr>
                      <w:t>Form VC</w:t>
                    </w:r>
                    <w:r>
                      <w:rPr>
                        <w:rFonts w:ascii="Arial" w:eastAsia="宋体" w:hAnsi="Arial" w:cs="Arial"/>
                        <w:b/>
                        <w:sz w:val="16"/>
                      </w:rPr>
                      <w:t>213</w:t>
                    </w:r>
                  </w:p>
                  <w:p w14:paraId="35921E53" w14:textId="3D16616B" w:rsidR="00F42329" w:rsidRPr="00400402" w:rsidRDefault="00F42329" w:rsidP="00F42329">
                    <w:pPr>
                      <w:jc w:val="center"/>
                      <w:rPr>
                        <w:rFonts w:ascii="Arial" w:eastAsia="宋体" w:hAnsi="Arial" w:cs="Arial"/>
                        <w:sz w:val="14"/>
                      </w:rPr>
                    </w:pP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 xml:space="preserve"> (Updated 20</w:t>
                    </w:r>
                    <w:r w:rsidR="000036EC">
                      <w:rPr>
                        <w:rFonts w:ascii="Arial" w:eastAsia="宋体" w:hAnsi="Arial" w:cs="Arial"/>
                        <w:sz w:val="14"/>
                      </w:rPr>
                      <w:t>2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0036EC">
                      <w:rPr>
                        <w:rFonts w:ascii="Arial" w:eastAsia="宋体" w:hAnsi="Arial" w:cs="Arial"/>
                        <w:sz w:val="14"/>
                      </w:rPr>
                      <w:t>04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0036EC">
                      <w:rPr>
                        <w:rFonts w:ascii="Arial" w:eastAsia="宋体" w:hAnsi="Arial" w:cs="Arial"/>
                        <w:sz w:val="14"/>
                      </w:rPr>
                      <w:t>27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583D5E">
      <w:rPr>
        <w:noProof/>
        <w:sz w:val="12"/>
      </w:rPr>
      <w:drawing>
        <wp:anchor distT="0" distB="0" distL="114300" distR="114300" simplePos="0" relativeHeight="251659264" behindDoc="1" locked="1" layoutInCell="1" allowOverlap="1" wp14:anchorId="12652CB4" wp14:editId="4E70B41B">
          <wp:simplePos x="0" y="0"/>
          <wp:positionH relativeFrom="page">
            <wp:posOffset>53975</wp:posOffset>
          </wp:positionH>
          <wp:positionV relativeFrom="page">
            <wp:posOffset>53975</wp:posOffset>
          </wp:positionV>
          <wp:extent cx="1080000" cy="1080000"/>
          <wp:effectExtent l="0" t="0" r="6350" b="6350"/>
          <wp:wrapNone/>
          <wp:docPr id="203" name="图片 2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583D5E"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</w:t>
    </w:r>
    <w:proofErr w:type="gramStart"/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ore</w:t>
    </w:r>
    <w:r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B0718A">
      <w:rPr>
        <w:rFonts w:ascii="黑体" w:eastAsia="黑体" w:hAnsi="黑体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proofErr w:type="gramEnd"/>
    <w:r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583D5E">
      <w:rPr>
        <w:rFonts w:ascii="Arial" w:hAnsi="Arial" w:cs="Arial"/>
        <w:b/>
        <w:sz w:val="32"/>
      </w:rPr>
      <w:t>Service Request Form</w:t>
    </w:r>
    <w:r w:rsidRPr="00583D5E">
      <w:rPr>
        <w:rFonts w:ascii="Arial" w:hAnsi="Arial" w:cs="Arial"/>
        <w:b/>
        <w:sz w:val="24"/>
      </w:rPr>
      <w:t xml:space="preserve"> </w:t>
    </w:r>
    <w:r>
      <w:rPr>
        <w:rFonts w:ascii="Arial" w:hAnsi="Arial" w:cs="Arial"/>
        <w:b/>
        <w:sz w:val="24"/>
      </w:rPr>
      <w:t xml:space="preserve"> </w:t>
    </w:r>
    <w:r w:rsidRPr="00B0718A">
      <w:rPr>
        <w:rFonts w:ascii="黑体" w:eastAsia="黑体" w:hAnsi="黑体" w:cs="Arial" w:hint="eastAsia"/>
        <w:b/>
        <w:sz w:val="32"/>
      </w:rPr>
      <w:t>服务申请表</w:t>
    </w:r>
  </w:p>
  <w:p w14:paraId="6F2106C5" w14:textId="67FEF659" w:rsidR="00144BF6" w:rsidRPr="00F42329" w:rsidRDefault="00F42329" w:rsidP="00F42329">
    <w:pPr>
      <w:pStyle w:val="a3"/>
      <w:pBdr>
        <w:bottom w:val="none" w:sz="0" w:space="0" w:color="auto"/>
      </w:pBdr>
      <w:spacing w:line="500" w:lineRule="exact"/>
      <w:rPr>
        <w:rFonts w:ascii="Arial" w:hAnsi="Arial" w:cs="Arial"/>
        <w:b/>
        <w:sz w:val="32"/>
      </w:rPr>
    </w:pPr>
    <w:r w:rsidRPr="00583D5E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4BA4AEC" wp14:editId="09D914C8">
              <wp:simplePos x="0" y="0"/>
              <wp:positionH relativeFrom="column">
                <wp:posOffset>243205</wp:posOffset>
              </wp:positionH>
              <wp:positionV relativeFrom="paragraph">
                <wp:posOffset>200660</wp:posOffset>
              </wp:positionV>
              <wp:extent cx="8496000" cy="0"/>
              <wp:effectExtent l="0" t="0" r="0" b="0"/>
              <wp:wrapNone/>
              <wp:docPr id="202" name="直接连接符 20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49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6F7E605" id="直接连接符 20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15pt,15.8pt" to="688.1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F75608"/>
    <w:multiLevelType w:val="hybridMultilevel"/>
    <w:tmpl w:val="AE2A24EE"/>
    <w:lvl w:ilvl="0" w:tplc="C60C4A8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YVPlnGpPp1ACnNSFMB8v78iCD0q6a1U/PJ976gI6d3XTClAIAbzc5Nv0SBUydXtp3R+AubbHAIdH0Ok7MZ2yHA==" w:salt="l86+IjQJKpWaAFmkIOFnhA==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NzE0MTc0tDS0NTEyUdpeDU4uLM/DyQAsNaAJA5SKQsAAAA"/>
  </w:docVars>
  <w:rsids>
    <w:rsidRoot w:val="00445462"/>
    <w:rsid w:val="000004A1"/>
    <w:rsid w:val="000036EC"/>
    <w:rsid w:val="00004DE9"/>
    <w:rsid w:val="00023866"/>
    <w:rsid w:val="0003046D"/>
    <w:rsid w:val="00031211"/>
    <w:rsid w:val="000379E9"/>
    <w:rsid w:val="00042963"/>
    <w:rsid w:val="00047ADD"/>
    <w:rsid w:val="00055218"/>
    <w:rsid w:val="0006202C"/>
    <w:rsid w:val="00082B9B"/>
    <w:rsid w:val="00082C7C"/>
    <w:rsid w:val="00092FA1"/>
    <w:rsid w:val="00097419"/>
    <w:rsid w:val="000B00B5"/>
    <w:rsid w:val="000B73FC"/>
    <w:rsid w:val="000B78F1"/>
    <w:rsid w:val="000C0CFA"/>
    <w:rsid w:val="000C12D2"/>
    <w:rsid w:val="000D047C"/>
    <w:rsid w:val="000D5C54"/>
    <w:rsid w:val="000D7D91"/>
    <w:rsid w:val="000E1A93"/>
    <w:rsid w:val="000E2830"/>
    <w:rsid w:val="000E4B6C"/>
    <w:rsid w:val="000E7469"/>
    <w:rsid w:val="00103147"/>
    <w:rsid w:val="001118B1"/>
    <w:rsid w:val="00112FF1"/>
    <w:rsid w:val="00121D39"/>
    <w:rsid w:val="00132B2C"/>
    <w:rsid w:val="00136EEF"/>
    <w:rsid w:val="00141232"/>
    <w:rsid w:val="00144BF6"/>
    <w:rsid w:val="0015246E"/>
    <w:rsid w:val="00157291"/>
    <w:rsid w:val="00164429"/>
    <w:rsid w:val="00164575"/>
    <w:rsid w:val="001714C7"/>
    <w:rsid w:val="00171FD2"/>
    <w:rsid w:val="001733DC"/>
    <w:rsid w:val="00175CEC"/>
    <w:rsid w:val="00177E73"/>
    <w:rsid w:val="0018243A"/>
    <w:rsid w:val="001847E8"/>
    <w:rsid w:val="001853F9"/>
    <w:rsid w:val="00197833"/>
    <w:rsid w:val="001A38F7"/>
    <w:rsid w:val="001A5EF4"/>
    <w:rsid w:val="001B1D7B"/>
    <w:rsid w:val="001B468B"/>
    <w:rsid w:val="001B61B4"/>
    <w:rsid w:val="001B79BA"/>
    <w:rsid w:val="001C096F"/>
    <w:rsid w:val="001C265E"/>
    <w:rsid w:val="001C2EB6"/>
    <w:rsid w:val="001C2F65"/>
    <w:rsid w:val="001D36F5"/>
    <w:rsid w:val="001D4674"/>
    <w:rsid w:val="001E0814"/>
    <w:rsid w:val="001E33EB"/>
    <w:rsid w:val="00213BDC"/>
    <w:rsid w:val="00213C15"/>
    <w:rsid w:val="00213E51"/>
    <w:rsid w:val="00216736"/>
    <w:rsid w:val="002201B7"/>
    <w:rsid w:val="0022750B"/>
    <w:rsid w:val="002275CE"/>
    <w:rsid w:val="00230D1C"/>
    <w:rsid w:val="00241D09"/>
    <w:rsid w:val="002443A5"/>
    <w:rsid w:val="0025363C"/>
    <w:rsid w:val="00256458"/>
    <w:rsid w:val="0025774F"/>
    <w:rsid w:val="0026244F"/>
    <w:rsid w:val="00265271"/>
    <w:rsid w:val="00266A9C"/>
    <w:rsid w:val="00275C79"/>
    <w:rsid w:val="00282A4E"/>
    <w:rsid w:val="00290235"/>
    <w:rsid w:val="0029363D"/>
    <w:rsid w:val="002A0FB3"/>
    <w:rsid w:val="002A212E"/>
    <w:rsid w:val="002A5FE5"/>
    <w:rsid w:val="002A76E2"/>
    <w:rsid w:val="002B4EA2"/>
    <w:rsid w:val="002C0133"/>
    <w:rsid w:val="002C3378"/>
    <w:rsid w:val="002C387A"/>
    <w:rsid w:val="002C3F06"/>
    <w:rsid w:val="002C3F6C"/>
    <w:rsid w:val="002C5976"/>
    <w:rsid w:val="002C68F9"/>
    <w:rsid w:val="002D188D"/>
    <w:rsid w:val="002D3905"/>
    <w:rsid w:val="002D5232"/>
    <w:rsid w:val="002E328B"/>
    <w:rsid w:val="002E4967"/>
    <w:rsid w:val="002E7403"/>
    <w:rsid w:val="002F203A"/>
    <w:rsid w:val="002F527F"/>
    <w:rsid w:val="002F5D45"/>
    <w:rsid w:val="002F69D7"/>
    <w:rsid w:val="003116E5"/>
    <w:rsid w:val="00311D23"/>
    <w:rsid w:val="00312618"/>
    <w:rsid w:val="003131F0"/>
    <w:rsid w:val="003176D0"/>
    <w:rsid w:val="0032360C"/>
    <w:rsid w:val="003237BF"/>
    <w:rsid w:val="003272E1"/>
    <w:rsid w:val="00330A53"/>
    <w:rsid w:val="003315C8"/>
    <w:rsid w:val="0033207A"/>
    <w:rsid w:val="00340B99"/>
    <w:rsid w:val="0034308C"/>
    <w:rsid w:val="0036155D"/>
    <w:rsid w:val="00363000"/>
    <w:rsid w:val="003640D0"/>
    <w:rsid w:val="003672AC"/>
    <w:rsid w:val="00372202"/>
    <w:rsid w:val="00372470"/>
    <w:rsid w:val="0038076E"/>
    <w:rsid w:val="0039064A"/>
    <w:rsid w:val="00395A71"/>
    <w:rsid w:val="003A149C"/>
    <w:rsid w:val="003A5FB0"/>
    <w:rsid w:val="003D2492"/>
    <w:rsid w:val="003F08AC"/>
    <w:rsid w:val="003F3A9C"/>
    <w:rsid w:val="00400402"/>
    <w:rsid w:val="00401CAD"/>
    <w:rsid w:val="00402F3F"/>
    <w:rsid w:val="004104C0"/>
    <w:rsid w:val="00417977"/>
    <w:rsid w:val="00423231"/>
    <w:rsid w:val="0042656F"/>
    <w:rsid w:val="00427FB5"/>
    <w:rsid w:val="004309AB"/>
    <w:rsid w:val="00434371"/>
    <w:rsid w:val="0044198B"/>
    <w:rsid w:val="00445462"/>
    <w:rsid w:val="0044778F"/>
    <w:rsid w:val="004617F3"/>
    <w:rsid w:val="0046200B"/>
    <w:rsid w:val="0046227F"/>
    <w:rsid w:val="004744AA"/>
    <w:rsid w:val="004747D4"/>
    <w:rsid w:val="00476934"/>
    <w:rsid w:val="00477E34"/>
    <w:rsid w:val="00483BE1"/>
    <w:rsid w:val="00483F06"/>
    <w:rsid w:val="004844BF"/>
    <w:rsid w:val="0048530B"/>
    <w:rsid w:val="0048552E"/>
    <w:rsid w:val="00492C02"/>
    <w:rsid w:val="0049468E"/>
    <w:rsid w:val="004A1F9C"/>
    <w:rsid w:val="004B5DB8"/>
    <w:rsid w:val="004C049D"/>
    <w:rsid w:val="004C1B29"/>
    <w:rsid w:val="004C331D"/>
    <w:rsid w:val="004C4D08"/>
    <w:rsid w:val="004C5AB9"/>
    <w:rsid w:val="004D2431"/>
    <w:rsid w:val="004D3031"/>
    <w:rsid w:val="004D6DB5"/>
    <w:rsid w:val="004E5A80"/>
    <w:rsid w:val="004E6883"/>
    <w:rsid w:val="004F0C3E"/>
    <w:rsid w:val="004F0DAD"/>
    <w:rsid w:val="00506402"/>
    <w:rsid w:val="0050667B"/>
    <w:rsid w:val="005116D3"/>
    <w:rsid w:val="0051437D"/>
    <w:rsid w:val="00514925"/>
    <w:rsid w:val="00515BE2"/>
    <w:rsid w:val="00517C23"/>
    <w:rsid w:val="00530A27"/>
    <w:rsid w:val="00537CA4"/>
    <w:rsid w:val="00545E5A"/>
    <w:rsid w:val="005525D3"/>
    <w:rsid w:val="005536FB"/>
    <w:rsid w:val="00555720"/>
    <w:rsid w:val="0055715C"/>
    <w:rsid w:val="0057452A"/>
    <w:rsid w:val="00580860"/>
    <w:rsid w:val="00582ACD"/>
    <w:rsid w:val="00583D5E"/>
    <w:rsid w:val="005957B7"/>
    <w:rsid w:val="005A44D4"/>
    <w:rsid w:val="005A5A53"/>
    <w:rsid w:val="005A68F0"/>
    <w:rsid w:val="005A6D05"/>
    <w:rsid w:val="005C1925"/>
    <w:rsid w:val="005C1C4D"/>
    <w:rsid w:val="005C2BD2"/>
    <w:rsid w:val="005C5C86"/>
    <w:rsid w:val="005D47E6"/>
    <w:rsid w:val="005D5685"/>
    <w:rsid w:val="005D5B43"/>
    <w:rsid w:val="005E4BEF"/>
    <w:rsid w:val="005F1F38"/>
    <w:rsid w:val="005F388C"/>
    <w:rsid w:val="006024F5"/>
    <w:rsid w:val="00607374"/>
    <w:rsid w:val="006305EA"/>
    <w:rsid w:val="00631970"/>
    <w:rsid w:val="0064128F"/>
    <w:rsid w:val="00641B7C"/>
    <w:rsid w:val="00646F71"/>
    <w:rsid w:val="00650F5C"/>
    <w:rsid w:val="00657738"/>
    <w:rsid w:val="00661089"/>
    <w:rsid w:val="00671D77"/>
    <w:rsid w:val="0068163F"/>
    <w:rsid w:val="0068238F"/>
    <w:rsid w:val="00686D6A"/>
    <w:rsid w:val="00687096"/>
    <w:rsid w:val="006A34C9"/>
    <w:rsid w:val="006C3D0A"/>
    <w:rsid w:val="006D36F4"/>
    <w:rsid w:val="006D4006"/>
    <w:rsid w:val="006D43CA"/>
    <w:rsid w:val="006E0555"/>
    <w:rsid w:val="006E7630"/>
    <w:rsid w:val="00705DA6"/>
    <w:rsid w:val="007064BC"/>
    <w:rsid w:val="00715917"/>
    <w:rsid w:val="00731257"/>
    <w:rsid w:val="00757F21"/>
    <w:rsid w:val="007654AF"/>
    <w:rsid w:val="00766A8A"/>
    <w:rsid w:val="007706BE"/>
    <w:rsid w:val="007755F7"/>
    <w:rsid w:val="007759B7"/>
    <w:rsid w:val="00793AF0"/>
    <w:rsid w:val="00796B83"/>
    <w:rsid w:val="007A67C4"/>
    <w:rsid w:val="007B02AC"/>
    <w:rsid w:val="007B204C"/>
    <w:rsid w:val="007B49A7"/>
    <w:rsid w:val="007B76B5"/>
    <w:rsid w:val="007C2D9B"/>
    <w:rsid w:val="007C3286"/>
    <w:rsid w:val="007C42E9"/>
    <w:rsid w:val="007D70F2"/>
    <w:rsid w:val="007D7C21"/>
    <w:rsid w:val="007E5A73"/>
    <w:rsid w:val="007F13E8"/>
    <w:rsid w:val="007F4B1E"/>
    <w:rsid w:val="00800109"/>
    <w:rsid w:val="00811A70"/>
    <w:rsid w:val="00813081"/>
    <w:rsid w:val="00815166"/>
    <w:rsid w:val="008172CA"/>
    <w:rsid w:val="00831E16"/>
    <w:rsid w:val="00844591"/>
    <w:rsid w:val="00845EC2"/>
    <w:rsid w:val="0084793F"/>
    <w:rsid w:val="00851830"/>
    <w:rsid w:val="00854F58"/>
    <w:rsid w:val="00860F40"/>
    <w:rsid w:val="00863BCA"/>
    <w:rsid w:val="00866B8F"/>
    <w:rsid w:val="008817C1"/>
    <w:rsid w:val="008818E0"/>
    <w:rsid w:val="00882C59"/>
    <w:rsid w:val="00894DCC"/>
    <w:rsid w:val="008A7DA6"/>
    <w:rsid w:val="008B275F"/>
    <w:rsid w:val="008B3D8E"/>
    <w:rsid w:val="008B4911"/>
    <w:rsid w:val="008B5A34"/>
    <w:rsid w:val="008B65EF"/>
    <w:rsid w:val="008C7A78"/>
    <w:rsid w:val="008D7899"/>
    <w:rsid w:val="008E66E9"/>
    <w:rsid w:val="008E68D5"/>
    <w:rsid w:val="008E728F"/>
    <w:rsid w:val="008F1BEB"/>
    <w:rsid w:val="008F491D"/>
    <w:rsid w:val="0090051B"/>
    <w:rsid w:val="00906290"/>
    <w:rsid w:val="00910742"/>
    <w:rsid w:val="00910DDD"/>
    <w:rsid w:val="009233BD"/>
    <w:rsid w:val="00923997"/>
    <w:rsid w:val="0092462C"/>
    <w:rsid w:val="0093197B"/>
    <w:rsid w:val="00934BD0"/>
    <w:rsid w:val="00941D63"/>
    <w:rsid w:val="00945E9C"/>
    <w:rsid w:val="009542E4"/>
    <w:rsid w:val="00957059"/>
    <w:rsid w:val="009671A6"/>
    <w:rsid w:val="00970A27"/>
    <w:rsid w:val="00972910"/>
    <w:rsid w:val="00983597"/>
    <w:rsid w:val="00983BDB"/>
    <w:rsid w:val="0098573C"/>
    <w:rsid w:val="00985760"/>
    <w:rsid w:val="00986927"/>
    <w:rsid w:val="00987697"/>
    <w:rsid w:val="009907A1"/>
    <w:rsid w:val="0099119C"/>
    <w:rsid w:val="00992B31"/>
    <w:rsid w:val="00994BC0"/>
    <w:rsid w:val="00996303"/>
    <w:rsid w:val="009A0DFD"/>
    <w:rsid w:val="009A414A"/>
    <w:rsid w:val="009B0823"/>
    <w:rsid w:val="009B5426"/>
    <w:rsid w:val="009B6CFB"/>
    <w:rsid w:val="009C4BC8"/>
    <w:rsid w:val="009C509E"/>
    <w:rsid w:val="009D112F"/>
    <w:rsid w:val="009D3013"/>
    <w:rsid w:val="009D72F9"/>
    <w:rsid w:val="009E4FCA"/>
    <w:rsid w:val="009E7BB4"/>
    <w:rsid w:val="009F0591"/>
    <w:rsid w:val="009F6338"/>
    <w:rsid w:val="00A1005E"/>
    <w:rsid w:val="00A10315"/>
    <w:rsid w:val="00A11DB1"/>
    <w:rsid w:val="00A13C5F"/>
    <w:rsid w:val="00A1695B"/>
    <w:rsid w:val="00A17322"/>
    <w:rsid w:val="00A22002"/>
    <w:rsid w:val="00A231B1"/>
    <w:rsid w:val="00A247A3"/>
    <w:rsid w:val="00A26CF1"/>
    <w:rsid w:val="00A32AE1"/>
    <w:rsid w:val="00A375EB"/>
    <w:rsid w:val="00A40D3A"/>
    <w:rsid w:val="00A40F7B"/>
    <w:rsid w:val="00A43C5F"/>
    <w:rsid w:val="00A54067"/>
    <w:rsid w:val="00A71194"/>
    <w:rsid w:val="00A73944"/>
    <w:rsid w:val="00A76547"/>
    <w:rsid w:val="00A8038D"/>
    <w:rsid w:val="00A84CB8"/>
    <w:rsid w:val="00A858D6"/>
    <w:rsid w:val="00A872AD"/>
    <w:rsid w:val="00A933CF"/>
    <w:rsid w:val="00A93F37"/>
    <w:rsid w:val="00A95C93"/>
    <w:rsid w:val="00AA0BAF"/>
    <w:rsid w:val="00AA3C2E"/>
    <w:rsid w:val="00AA7A0F"/>
    <w:rsid w:val="00AB14F0"/>
    <w:rsid w:val="00AC050A"/>
    <w:rsid w:val="00AC3C7F"/>
    <w:rsid w:val="00AC6394"/>
    <w:rsid w:val="00AD0229"/>
    <w:rsid w:val="00AD1F9F"/>
    <w:rsid w:val="00AD5D8E"/>
    <w:rsid w:val="00AD7E75"/>
    <w:rsid w:val="00AE0CAE"/>
    <w:rsid w:val="00AE1FB7"/>
    <w:rsid w:val="00AE3DD5"/>
    <w:rsid w:val="00AE3E39"/>
    <w:rsid w:val="00AE5385"/>
    <w:rsid w:val="00B04D9D"/>
    <w:rsid w:val="00B0704C"/>
    <w:rsid w:val="00B0718A"/>
    <w:rsid w:val="00B16D65"/>
    <w:rsid w:val="00B21F13"/>
    <w:rsid w:val="00B26C2A"/>
    <w:rsid w:val="00B318A3"/>
    <w:rsid w:val="00B344EF"/>
    <w:rsid w:val="00B4156B"/>
    <w:rsid w:val="00B45B22"/>
    <w:rsid w:val="00B47151"/>
    <w:rsid w:val="00B60881"/>
    <w:rsid w:val="00B75BDF"/>
    <w:rsid w:val="00B77AB3"/>
    <w:rsid w:val="00B83A35"/>
    <w:rsid w:val="00B85324"/>
    <w:rsid w:val="00B8565A"/>
    <w:rsid w:val="00B904E1"/>
    <w:rsid w:val="00B95855"/>
    <w:rsid w:val="00B97288"/>
    <w:rsid w:val="00BA0029"/>
    <w:rsid w:val="00BA2D09"/>
    <w:rsid w:val="00BB3C16"/>
    <w:rsid w:val="00BB4A9E"/>
    <w:rsid w:val="00BD78E9"/>
    <w:rsid w:val="00BE0124"/>
    <w:rsid w:val="00BE1D80"/>
    <w:rsid w:val="00BE7A9E"/>
    <w:rsid w:val="00C006B2"/>
    <w:rsid w:val="00C044EE"/>
    <w:rsid w:val="00C06D29"/>
    <w:rsid w:val="00C11232"/>
    <w:rsid w:val="00C112BC"/>
    <w:rsid w:val="00C11563"/>
    <w:rsid w:val="00C12669"/>
    <w:rsid w:val="00C31D0E"/>
    <w:rsid w:val="00C3376E"/>
    <w:rsid w:val="00C473CC"/>
    <w:rsid w:val="00C56197"/>
    <w:rsid w:val="00C623F0"/>
    <w:rsid w:val="00C65D21"/>
    <w:rsid w:val="00C66534"/>
    <w:rsid w:val="00C70CC1"/>
    <w:rsid w:val="00C77CCC"/>
    <w:rsid w:val="00C84B24"/>
    <w:rsid w:val="00C8607B"/>
    <w:rsid w:val="00C94B53"/>
    <w:rsid w:val="00C95C59"/>
    <w:rsid w:val="00CA00E7"/>
    <w:rsid w:val="00CB1B30"/>
    <w:rsid w:val="00CB6664"/>
    <w:rsid w:val="00CB7061"/>
    <w:rsid w:val="00CC0C29"/>
    <w:rsid w:val="00CC2BE0"/>
    <w:rsid w:val="00CC600A"/>
    <w:rsid w:val="00CC6D6B"/>
    <w:rsid w:val="00CD2940"/>
    <w:rsid w:val="00CD6FAC"/>
    <w:rsid w:val="00CE165F"/>
    <w:rsid w:val="00CE3013"/>
    <w:rsid w:val="00CE714F"/>
    <w:rsid w:val="00CF1122"/>
    <w:rsid w:val="00D00AE9"/>
    <w:rsid w:val="00D02CC1"/>
    <w:rsid w:val="00D20A11"/>
    <w:rsid w:val="00D34272"/>
    <w:rsid w:val="00D52D39"/>
    <w:rsid w:val="00D728DA"/>
    <w:rsid w:val="00D7724B"/>
    <w:rsid w:val="00D779AB"/>
    <w:rsid w:val="00D81DD1"/>
    <w:rsid w:val="00D84C31"/>
    <w:rsid w:val="00D8584C"/>
    <w:rsid w:val="00D86FED"/>
    <w:rsid w:val="00D90B41"/>
    <w:rsid w:val="00D92577"/>
    <w:rsid w:val="00D92D14"/>
    <w:rsid w:val="00D94937"/>
    <w:rsid w:val="00DA3273"/>
    <w:rsid w:val="00DA32BA"/>
    <w:rsid w:val="00DB1B65"/>
    <w:rsid w:val="00DB2718"/>
    <w:rsid w:val="00DC19F4"/>
    <w:rsid w:val="00DC4277"/>
    <w:rsid w:val="00DD30C8"/>
    <w:rsid w:val="00DD538A"/>
    <w:rsid w:val="00DD7960"/>
    <w:rsid w:val="00DF1FB9"/>
    <w:rsid w:val="00DF5227"/>
    <w:rsid w:val="00E0221F"/>
    <w:rsid w:val="00E137B0"/>
    <w:rsid w:val="00E17D40"/>
    <w:rsid w:val="00E33EC0"/>
    <w:rsid w:val="00E34C7A"/>
    <w:rsid w:val="00E401C2"/>
    <w:rsid w:val="00E4072C"/>
    <w:rsid w:val="00E41084"/>
    <w:rsid w:val="00E44F1C"/>
    <w:rsid w:val="00E50C10"/>
    <w:rsid w:val="00E518E1"/>
    <w:rsid w:val="00E7645C"/>
    <w:rsid w:val="00E832A2"/>
    <w:rsid w:val="00E95620"/>
    <w:rsid w:val="00EA789C"/>
    <w:rsid w:val="00EB042F"/>
    <w:rsid w:val="00EC0A07"/>
    <w:rsid w:val="00EC54AE"/>
    <w:rsid w:val="00ED3215"/>
    <w:rsid w:val="00ED441A"/>
    <w:rsid w:val="00EE2B2E"/>
    <w:rsid w:val="00EE2C31"/>
    <w:rsid w:val="00EF256F"/>
    <w:rsid w:val="00EF67FF"/>
    <w:rsid w:val="00F02E70"/>
    <w:rsid w:val="00F06BF0"/>
    <w:rsid w:val="00F1203A"/>
    <w:rsid w:val="00F2321D"/>
    <w:rsid w:val="00F31435"/>
    <w:rsid w:val="00F326FA"/>
    <w:rsid w:val="00F42329"/>
    <w:rsid w:val="00F463D3"/>
    <w:rsid w:val="00F50968"/>
    <w:rsid w:val="00F55569"/>
    <w:rsid w:val="00F619F6"/>
    <w:rsid w:val="00F63884"/>
    <w:rsid w:val="00F81796"/>
    <w:rsid w:val="00F83586"/>
    <w:rsid w:val="00F87A48"/>
    <w:rsid w:val="00F9199B"/>
    <w:rsid w:val="00F932A1"/>
    <w:rsid w:val="00F94CF6"/>
    <w:rsid w:val="00F9570D"/>
    <w:rsid w:val="00FA4A5D"/>
    <w:rsid w:val="00FB2CB9"/>
    <w:rsid w:val="00FB7951"/>
    <w:rsid w:val="00FD0716"/>
    <w:rsid w:val="00FD0EB6"/>
    <w:rsid w:val="00FD2536"/>
    <w:rsid w:val="00FD5F59"/>
    <w:rsid w:val="00FE33E6"/>
    <w:rsid w:val="00FE3946"/>
    <w:rsid w:val="00FE6B7E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character" w:customStyle="1" w:styleId="12-arial--B">
    <w:name w:val="12-arial-宋体-B"/>
    <w:basedOn w:val="a0"/>
    <w:uiPriority w:val="1"/>
    <w:rsid w:val="005D5685"/>
    <w:rPr>
      <w:rFonts w:ascii="Arial" w:eastAsia="宋体" w:hAnsi="Arial"/>
      <w:b/>
      <w:sz w:val="24"/>
    </w:rPr>
  </w:style>
  <w:style w:type="character" w:customStyle="1" w:styleId="12-arial-">
    <w:name w:val="12-arial-宋体"/>
    <w:basedOn w:val="a0"/>
    <w:uiPriority w:val="1"/>
    <w:rsid w:val="005D5685"/>
    <w:rPr>
      <w:rFonts w:ascii="Arial" w:eastAsia="宋体" w:hAnsi="Arial"/>
      <w:color w:val="000000" w:themeColor="text1"/>
      <w:sz w:val="24"/>
    </w:rPr>
  </w:style>
  <w:style w:type="character" w:customStyle="1" w:styleId="12-Arial--White">
    <w:name w:val="12-Arial-宋体-White"/>
    <w:basedOn w:val="a0"/>
    <w:uiPriority w:val="1"/>
    <w:rsid w:val="00657738"/>
    <w:rPr>
      <w:rFonts w:ascii="Arial" w:eastAsia="宋体" w:hAnsi="Arial"/>
      <w:b/>
      <w:color w:val="FFFFFF" w:themeColor="background1"/>
      <w:sz w:val="24"/>
    </w:rPr>
  </w:style>
  <w:style w:type="character" w:customStyle="1" w:styleId="11">
    <w:name w:val="样式1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">
    <w:name w:val="10-Arial-宋体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-B">
    <w:name w:val="10-Arial-宋体-B"/>
    <w:basedOn w:val="10-Arial-"/>
    <w:uiPriority w:val="1"/>
    <w:rsid w:val="00275C79"/>
    <w:rPr>
      <w:rFonts w:ascii="Arial" w:eastAsia="宋体" w:hAnsi="Arial"/>
      <w:b/>
      <w:color w:val="000000" w:themeColor="text1"/>
      <w:sz w:val="20"/>
    </w:rPr>
  </w:style>
  <w:style w:type="character" w:styleId="ad">
    <w:name w:val="FollowedHyperlink"/>
    <w:basedOn w:val="a0"/>
    <w:uiPriority w:val="99"/>
    <w:semiHidden/>
    <w:unhideWhenUsed/>
    <w:rsid w:val="00607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ctorCore@cibr.ac.c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ofei@cibr.ac.c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VectorCore@cibr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haofei@cibr.ac.cn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0CEB2746E843419892482E53AD07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8B2E34B-E4A8-4E6C-BBFD-89B996468AA8}"/>
      </w:docPartPr>
      <w:docPartBody>
        <w:p w:rsidR="00D36BC7" w:rsidRDefault="00292E4D" w:rsidP="00D36BC7">
          <w:pPr>
            <w:pStyle w:val="5E0CEB2746E843419892482E53AD075621"/>
          </w:pPr>
          <w:bookmarkStart w:id="0" w:name="PI_Name"/>
          <w:r w:rsidRPr="00AA3C2E">
            <w:rPr>
              <w:rStyle w:val="a3"/>
              <w:rFonts w:ascii="Arial" w:eastAsia="宋体" w:hAnsi="Arial" w:cs="Arial"/>
              <w:szCs w:val="21"/>
            </w:rPr>
            <w:t xml:space="preserve">PI name / </w:t>
          </w:r>
          <w:r w:rsidRPr="00AA3C2E">
            <w:rPr>
              <w:rStyle w:val="a3"/>
              <w:rFonts w:ascii="Arial" w:eastAsia="宋体" w:hAnsi="Arial" w:cs="Arial"/>
              <w:szCs w:val="21"/>
            </w:rPr>
            <w:t>实验室负责人</w:t>
          </w:r>
          <w:bookmarkEnd w:id="0"/>
        </w:p>
      </w:docPartBody>
    </w:docPart>
    <w:docPart>
      <w:docPartPr>
        <w:name w:val="6BB49C1518EC4C1AB05E1E6FCF64C0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195340-74FF-4174-BE04-91C364E86CAA}"/>
      </w:docPartPr>
      <w:docPartBody>
        <w:p w:rsidR="00D36BC7" w:rsidRDefault="00292E4D" w:rsidP="00D36BC7">
          <w:pPr>
            <w:pStyle w:val="6BB49C1518EC4C1AB05E1E6FCF64C0775"/>
          </w:pPr>
          <w:r w:rsidRPr="002F527F">
            <w:rPr>
              <w:rStyle w:val="a3"/>
              <w:rFonts w:hint="eastAsia"/>
              <w:szCs w:val="21"/>
            </w:rPr>
            <w:t>R</w:t>
          </w:r>
          <w:r w:rsidRPr="002F527F">
            <w:rPr>
              <w:rStyle w:val="a3"/>
              <w:szCs w:val="21"/>
            </w:rPr>
            <w:t xml:space="preserve">equester / </w:t>
          </w:r>
          <w:r w:rsidRPr="002F527F">
            <w:rPr>
              <w:rStyle w:val="a3"/>
              <w:rFonts w:hint="eastAsia"/>
              <w:szCs w:val="21"/>
            </w:rPr>
            <w:t>申请人</w:t>
          </w:r>
        </w:p>
      </w:docPartBody>
    </w:docPart>
    <w:docPart>
      <w:docPartPr>
        <w:name w:val="106AEC3A163642479F8F1A24309506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D023B4-807E-44D4-A206-933248574426}"/>
      </w:docPartPr>
      <w:docPartBody>
        <w:p w:rsidR="00D36BC7" w:rsidRDefault="00292E4D" w:rsidP="00D36BC7">
          <w:pPr>
            <w:pStyle w:val="106AEC3A163642479F8F1A24309506BC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Email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邮箱</w:t>
          </w:r>
        </w:p>
      </w:docPartBody>
    </w:docPart>
    <w:docPart>
      <w:docPartPr>
        <w:name w:val="97AA865D9C0B46ABA42FC5C3F2F9E5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E3AC6B-3334-44B2-83AC-9A0056C73B1E}"/>
      </w:docPartPr>
      <w:docPartBody>
        <w:p w:rsidR="00D36BC7" w:rsidRDefault="00292E4D" w:rsidP="00D36BC7">
          <w:pPr>
            <w:pStyle w:val="97AA865D9C0B46ABA42FC5C3F2F9E584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Phone #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电话</w:t>
          </w:r>
        </w:p>
      </w:docPartBody>
    </w:docPart>
    <w:docPart>
      <w:docPartPr>
        <w:name w:val="55E2F8DABF9E4D6BA3A3C54E74203C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34D0C3-3900-46F6-9580-359737D9C1FE}"/>
      </w:docPartPr>
      <w:docPartBody>
        <w:p w:rsidR="00D36BC7" w:rsidRDefault="00292E4D" w:rsidP="00D36BC7">
          <w:pPr>
            <w:pStyle w:val="55E2F8DABF9E4D6BA3A3C54E74203CB5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 xml:space="preserve">equester Email / </w:t>
          </w:r>
          <w:r w:rsidRPr="00631970">
            <w:rPr>
              <w:rStyle w:val="a3"/>
              <w:rFonts w:hint="eastAsia"/>
              <w:sz w:val="20"/>
            </w:rPr>
            <w:t>申请人邮箱</w:t>
          </w:r>
          <w:r w:rsidRPr="00B04D9D">
            <w:rPr>
              <w:rStyle w:val="a3"/>
            </w:rPr>
            <w:t xml:space="preserve"> </w:t>
          </w:r>
        </w:p>
      </w:docPartBody>
    </w:docPart>
    <w:docPart>
      <w:docPartPr>
        <w:name w:val="AD1149562E464429B7D345BF3D1221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4FED3D-A3ED-49A3-A4B7-B5E405E74FB6}"/>
      </w:docPartPr>
      <w:docPartBody>
        <w:p w:rsidR="00D36BC7" w:rsidRDefault="00292E4D" w:rsidP="00D36BC7">
          <w:pPr>
            <w:pStyle w:val="AD1149562E464429B7D345BF3D12210E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>equester phone #</w:t>
          </w:r>
          <w:r>
            <w:rPr>
              <w:rStyle w:val="a3"/>
              <w:sz w:val="20"/>
            </w:rPr>
            <w:t xml:space="preserve"> / </w:t>
          </w:r>
          <w:r>
            <w:rPr>
              <w:rStyle w:val="a3"/>
              <w:rFonts w:hint="eastAsia"/>
              <w:sz w:val="20"/>
            </w:rPr>
            <w:t>申请人电话</w:t>
          </w:r>
        </w:p>
      </w:docPartBody>
    </w:docPart>
    <w:docPart>
      <w:docPartPr>
        <w:name w:val="2623C698DE8B46199B682816EF42CA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556C25-4000-4AFA-A9BF-CF0BEA461DBC}"/>
      </w:docPartPr>
      <w:docPartBody>
        <w:p w:rsidR="00292E4D" w:rsidRPr="00492C02" w:rsidRDefault="00292E4D" w:rsidP="00492C02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Requester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申请人</w:t>
          </w:r>
        </w:p>
        <w:p w:rsidR="00A57C53" w:rsidRDefault="00292E4D">
          <w:r w:rsidRPr="00492C02">
            <w:rPr>
              <w:rStyle w:val="a3"/>
              <w:b/>
              <w:color w:val="FFFFFF" w:themeColor="background1"/>
              <w:sz w:val="32"/>
            </w:rPr>
            <w:t>S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B4B096E9E7954DE7BB9FB20CE6A67EE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533FF6-5DC7-4B79-B45F-2959C85F2DAE}"/>
      </w:docPartPr>
      <w:docPartBody>
        <w:p w:rsidR="00292E4D" w:rsidRDefault="00292E4D" w:rsidP="0003046D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PI 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s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实验室负责人签字</w:t>
          </w:r>
        </w:p>
        <w:p w:rsidR="00A57C53" w:rsidRDefault="00292E4D"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 xml:space="preserve">(if required </w:t>
          </w:r>
          <w:r>
            <w:rPr>
              <w:rFonts w:ascii="Arial" w:eastAsia="宋体" w:hAnsi="Arial" w:cs="Arial" w:hint="eastAsia"/>
              <w:b/>
              <w:color w:val="FFFFFF" w:themeColor="background1"/>
              <w:sz w:val="24"/>
            </w:rPr>
            <w:t>如果需要</w:t>
          </w: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>)</w:t>
          </w:r>
        </w:p>
      </w:docPartBody>
    </w:docPart>
    <w:docPart>
      <w:docPartPr>
        <w:name w:val="D25C9F8ED1CC4B2DB8B170905F004A0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53CB3AC-122A-46C7-8A9D-88BD65927C56}"/>
      </w:docPartPr>
      <w:docPartBody>
        <w:p w:rsidR="00292E4D" w:rsidRDefault="00292E4D" w:rsidP="001E0814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Receiver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领取人</w:t>
          </w:r>
        </w:p>
        <w:p w:rsidR="00A57C53" w:rsidRDefault="00292E4D">
          <w:r>
            <w:rPr>
              <w:rStyle w:val="a3"/>
              <w:b/>
              <w:color w:val="FFFFFF" w:themeColor="background1"/>
              <w:sz w:val="32"/>
            </w:rPr>
            <w:t xml:space="preserve">Signature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77BA8DEF874344F889E50C902D1B6E5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548AD2-DBFA-474F-A93B-6D2EB1A68C94}"/>
      </w:docPartPr>
      <w:docPartBody>
        <w:p w:rsidR="00A57C53" w:rsidRDefault="00292E4D">
          <w:r>
            <w:rPr>
              <w:rStyle w:val="a3"/>
            </w:rPr>
            <w:t xml:space="preserve">Choose the </w:t>
          </w:r>
          <w:r>
            <w:rPr>
              <w:rStyle w:val="a3"/>
              <w:rFonts w:hint="eastAsia"/>
            </w:rPr>
            <w:t>dat</w:t>
          </w:r>
          <w:r>
            <w:rPr>
              <w:rStyle w:val="a3"/>
            </w:rPr>
            <w:t>e</w:t>
          </w:r>
        </w:p>
      </w:docPartBody>
    </w:docPart>
    <w:docPart>
      <w:docPartPr>
        <w:name w:val="7735D60C552A4AF7A0DEE8815A49157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DD8CF5-8A7E-488E-9E72-716D5F431A12}"/>
      </w:docPartPr>
      <w:docPartBody>
        <w:p w:rsidR="00A57C53" w:rsidRDefault="00292E4D">
          <w:r w:rsidRPr="005C3D1A">
            <w:rPr>
              <w:rStyle w:val="a3"/>
              <w:b/>
              <w:color w:val="FFFFFF" w:themeColor="background1"/>
              <w:sz w:val="28"/>
            </w:rPr>
            <w:t xml:space="preserve">Write </w:t>
          </w:r>
          <w:r w:rsidRPr="005C3D1A">
            <w:rPr>
              <w:rStyle w:val="a3"/>
              <w:rFonts w:hint="eastAsia"/>
              <w:b/>
              <w:color w:val="FFFFFF" w:themeColor="background1"/>
              <w:sz w:val="28"/>
            </w:rPr>
            <w:t>date</w:t>
          </w:r>
        </w:p>
      </w:docPartBody>
    </w:docPart>
    <w:docPart>
      <w:docPartPr>
        <w:name w:val="1B2FF02A74724279A00B6636ED700F6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7969ACC-F7CB-4108-8950-49C2AE9EEC09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F352470E8C5245CFB679A5ED6E0DAF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B6E24E-F69F-4A5A-B44B-FA01A80148F0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B42271CC4236437F9A9D431A823D464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309447A-8383-4E63-A3F4-8E283273EFE9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DDD19F90884F4F74B830E510ADDBB2D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8AF53C8-CBE4-4B86-B3E8-19314F15E09C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6305BC7D9E564D5B8D14A2046498B1E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3E7EB63-749A-4C0A-8F5B-05B08ED68F0A}"/>
      </w:docPartPr>
      <w:docPartBody>
        <w:p w:rsidR="00FC78D7" w:rsidRDefault="00FA3641">
          <w:r w:rsidRPr="00C94B53">
            <w:rPr>
              <w:rStyle w:val="a3"/>
              <w:rFonts w:ascii="Arial" w:eastAsia="宋体" w:hAnsi="Arial" w:cs="Arial" w:hint="eastAsia"/>
              <w:color w:val="FFFFFF" w:themeColor="background1"/>
            </w:rPr>
            <w:t>S</w:t>
          </w:r>
          <w:r>
            <w:rPr>
              <w:rStyle w:val="a3"/>
              <w:rFonts w:ascii="Arial" w:eastAsia="宋体" w:hAnsi="Arial" w:cs="Arial" w:hint="eastAsia"/>
              <w:color w:val="FFFFFF" w:themeColor="background1"/>
            </w:rPr>
            <w:t>tatus</w:t>
          </w:r>
        </w:p>
      </w:docPartBody>
    </w:docPart>
    <w:docPart>
      <w:docPartPr>
        <w:name w:val="E0B6DA4F4F9943028234405272057D7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81A3903-D5CF-4ADD-A457-9292703974F7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6A3230B450284BA1841558D335C2663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7CAE1E5-9855-4D0F-9AE0-DA2FEACC6FF1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B158F6B25F224101ABA55F8D8E49112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406F7E7-04AE-4033-8399-2D90A38652AC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CFA8489B862E40CBA995364A13BABF2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64701BE-1A0D-425E-8423-8054C44E0A0B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8BF4EB999EA44F8091A8B853084D5F9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274651B-2ABF-41F2-9521-B6FEC82384F6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5C6A62EFC75140B6A25C601D047116C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A44A5FF-4114-4009-AD66-5F01A81DA679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E458D8E4D74D4A5FB172B48F1356614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7CC381-23E9-47C4-A420-C9A8F6A88576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7BCD996546404CD1A3964532DAA4AD0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7E14D61-6B4C-4C5E-9767-38129E7B807C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9FE56BE769CC48B3BC931DCD7888DE4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FC4408B-6E2E-49E9-A1E3-AEED536D628C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9FB9E51E8066498CA47B7B726CF899E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12E98D7-9E09-4082-9427-8DD98AA1F31F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A521308B6A1146C7A5D289D83C5FB62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458549B-A785-47CF-A1EB-36F1AE0DDB89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75AAF5D769FF4325B5AFBE4AF6C353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AB928D2-4ACE-497D-8076-7B76FFF3C3FF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7F1B7FA8E596402991B8741AEE894B3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33C513D-746B-47FA-BADD-A7C8E0840E11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CC4D46417C954CF0A55E7C3712CE9C4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0F93B65-4210-4BDE-BB35-7F2D4E32A177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64F58F60DF024EC7B0C466EDEB4A6C5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D3D3DF2-9D8F-4095-98A3-513C2302742D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D85C85F204D24DF9B15DEC7B82E59D8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2340712-9111-4AAF-BB87-F89FEFE1765D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F9DCB3F60F534FFBB1D1CC619936ABF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65AB0E2-1878-4DA4-A298-17A32C6DB03E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F739CE16A34A4FE692F9DDE98C8D885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0DB24B6-F649-4681-9DE6-3AC6EA4A76C0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57CDC63522B04AC8A03AB834A3C6392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CA3BEB9-5B72-42DC-82BC-6DADD984EC6C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8B17DA3E0CE140C6B21FBD22A081163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B35338D-1C36-4894-B927-132E86D38F67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4C742414B0EB42CF8EFCCA118F50B20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75A5EFB-E22D-46D1-9FCB-DE34CFF1C6D2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BF70B283768F467FAC0B27FAEAE510D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408A40C-9B33-4042-8986-21DB8704E6E2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AD3D2FD774D4476CB2D0521190A47B5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57FE4C2-4C12-44F0-BFBE-9E9AF6CD724B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740392A7BCE24BA9ACA55FE35E329C4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9FA7A2A-E300-4495-B34A-4B02A4F86C2F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FCE923C689C44FD1A52ECCA8C385EEB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87AC8E-0D1B-451A-AEC7-8F79DB6CA0E8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25252A62A84C48778CCFFA3085B85F8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6003B51-6812-470C-8B66-49C06368B0AE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0EA0F86F02A64D9880432824BCA1868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FE561C5-0E01-42F5-A06D-D3D61E5C6295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04F76F70CB3B4AE2A66095D232609D0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41F44B4-2509-4648-806F-887366AC8CC3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632B15F1B0764AB99890EE74B35612F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0C620A7-436F-45E7-A7F6-6DDA4D2CA4AF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059798A8FC8C499BB7807F1582E530C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594C3E4-5A16-4997-91CE-5154F7C4E379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37A9D55B5DA344D3974CBF6D94A0360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D01C862-EFBE-4A5F-BD64-075B3E5A173D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61F5780CBC7D42748863B25E2CCC3B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201254-6008-4187-8B10-69E3B0A87144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5159B50ADC6E4BFCBAE7399A85741BB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9C9E0FA-7D7D-48B6-9262-813304CF674A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3C3E09FD6AD54A3791D4817E7CC85D7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9871535-06B1-4248-94D2-774E222CD041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FDAC7858EE4E4F1BB7B8057FFD6035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6B72F4-C99C-48D9-991A-A548C8383B55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3E7AEAE80CA34D10AD85F961955AEBC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45BC017-1E94-4C41-87AC-55A82D0E2E01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C0805D7C81DA44DA915D4D1880B695D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3F67FB0-8D32-4084-8CB7-711F5E54F948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C1E5A86ACD304699AB4A468CAEDE056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ED542F2-557C-46B7-AE4B-DC629B3A31BA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8E92B718C1034D9186DC46125B1BB53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F891F2D-CE38-40B4-8418-03D589EACD17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45798A5FFDF5487895637F4B9B8BC2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74ED090-6EB8-4F62-8E5A-16553BE6F1C4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  <w:docPart>
      <w:docPartPr>
        <w:name w:val="AE6670FAE1D4411EBEDE675BFFF5BB1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37F0181-C6C8-41DB-96FB-7250CB8DDE29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AC57004CABE24D4E9F171E640479247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1A30A6-1A8B-49B4-84A8-074B2C4CF866}"/>
      </w:docPartPr>
      <w:docPartBody>
        <w:p w:rsidR="00FC78D7" w:rsidRDefault="00FA3641">
          <w:r>
            <w:rPr>
              <w:rStyle w:val="a3"/>
              <w:rFonts w:ascii="Arial" w:hAnsi="Arial" w:cs="Arial"/>
              <w:sz w:val="22"/>
            </w:rPr>
            <w:t>Plasmid name</w:t>
          </w:r>
        </w:p>
      </w:docPartBody>
    </w:docPart>
    <w:docPart>
      <w:docPartPr>
        <w:name w:val="97F875809DA843E29408A83B49F27C6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D701B7-5D41-4CC3-8058-E10E41FEC3F3}"/>
      </w:docPartPr>
      <w:docPartBody>
        <w:p w:rsidR="00FC78D7" w:rsidRDefault="00FA3641">
          <w:r>
            <w:rPr>
              <w:rStyle w:val="a3"/>
              <w:rFonts w:ascii="Arial" w:eastAsia="宋体" w:hAnsi="Arial" w:cs="Arial"/>
            </w:rPr>
            <w:t>Cat. #</w:t>
          </w:r>
          <w:r w:rsidRPr="00ED441A">
            <w:rPr>
              <w:rStyle w:val="a3"/>
              <w:rFonts w:ascii="Arial" w:eastAsia="宋体" w:hAnsi="Arial" w:cs="Arial"/>
            </w:rPr>
            <w:t xml:space="preserve"> </w:t>
          </w:r>
        </w:p>
      </w:docPartBody>
    </w:docPart>
    <w:docPart>
      <w:docPartPr>
        <w:name w:val="42D91DAD18C940D9BEA1F8323B8791A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4AE83D4-5611-4DDF-B25B-6643CE8EA59E}"/>
      </w:docPartPr>
      <w:docPartBody>
        <w:p w:rsidR="00FC78D7" w:rsidRDefault="00FA3641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CFC80F3AADB4473F9E5BDAE639A4A64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B211A98-A4FB-4787-BA8D-6C48E65A7D87}"/>
      </w:docPartPr>
      <w:docPartBody>
        <w:p w:rsidR="00FC78D7" w:rsidRDefault="00FA3641">
          <w:r w:rsidRPr="00F30810">
            <w:rPr>
              <w:rStyle w:val="a3"/>
              <w:rFonts w:ascii="Arial" w:eastAsia="宋体" w:hAnsi="Arial" w:cs="Arial" w:hint="eastAsia"/>
              <w:color w:val="FFFFFF" w:themeColor="background1"/>
            </w:rPr>
            <w:t>Statu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03811"/>
    <w:rsid w:val="00011FE5"/>
    <w:rsid w:val="00052E29"/>
    <w:rsid w:val="00133293"/>
    <w:rsid w:val="00163D58"/>
    <w:rsid w:val="00190172"/>
    <w:rsid w:val="001B170F"/>
    <w:rsid w:val="001D21F5"/>
    <w:rsid w:val="00267688"/>
    <w:rsid w:val="00292E4D"/>
    <w:rsid w:val="00317352"/>
    <w:rsid w:val="00345BFA"/>
    <w:rsid w:val="003A6E76"/>
    <w:rsid w:val="00412B8C"/>
    <w:rsid w:val="00413707"/>
    <w:rsid w:val="004F05BD"/>
    <w:rsid w:val="00507C2D"/>
    <w:rsid w:val="00514E58"/>
    <w:rsid w:val="005B0541"/>
    <w:rsid w:val="005C382E"/>
    <w:rsid w:val="006010E0"/>
    <w:rsid w:val="00605A32"/>
    <w:rsid w:val="00687F44"/>
    <w:rsid w:val="006C354F"/>
    <w:rsid w:val="006D5297"/>
    <w:rsid w:val="0071308F"/>
    <w:rsid w:val="00725DB4"/>
    <w:rsid w:val="00763EC3"/>
    <w:rsid w:val="00810093"/>
    <w:rsid w:val="00831083"/>
    <w:rsid w:val="0092368A"/>
    <w:rsid w:val="009402C5"/>
    <w:rsid w:val="00995A30"/>
    <w:rsid w:val="009C6A7B"/>
    <w:rsid w:val="00A20E73"/>
    <w:rsid w:val="00A4688D"/>
    <w:rsid w:val="00A57C53"/>
    <w:rsid w:val="00A63064"/>
    <w:rsid w:val="00A9442B"/>
    <w:rsid w:val="00AC73B4"/>
    <w:rsid w:val="00AD56B5"/>
    <w:rsid w:val="00B51902"/>
    <w:rsid w:val="00C51FC3"/>
    <w:rsid w:val="00D3242C"/>
    <w:rsid w:val="00D36BC7"/>
    <w:rsid w:val="00DE5F43"/>
    <w:rsid w:val="00E717C6"/>
    <w:rsid w:val="00EC511B"/>
    <w:rsid w:val="00ED7681"/>
    <w:rsid w:val="00F01B57"/>
    <w:rsid w:val="00F85A33"/>
    <w:rsid w:val="00F92787"/>
    <w:rsid w:val="00FA3641"/>
    <w:rsid w:val="00FC0791"/>
    <w:rsid w:val="00FC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A3641"/>
  </w:style>
  <w:style w:type="paragraph" w:customStyle="1" w:styleId="5E0CEB2746E843419892482E53AD075621">
    <w:name w:val="5E0CEB2746E843419892482E53AD075621"/>
    <w:rsid w:val="00D36BC7"/>
    <w:pPr>
      <w:widowControl w:val="0"/>
      <w:jc w:val="both"/>
    </w:pPr>
  </w:style>
  <w:style w:type="paragraph" w:customStyle="1" w:styleId="6BB49C1518EC4C1AB05E1E6FCF64C0775">
    <w:name w:val="6BB49C1518EC4C1AB05E1E6FCF64C0775"/>
    <w:rsid w:val="00D36BC7"/>
    <w:pPr>
      <w:widowControl w:val="0"/>
      <w:jc w:val="both"/>
    </w:pPr>
  </w:style>
  <w:style w:type="paragraph" w:customStyle="1" w:styleId="106AEC3A163642479F8F1A24309506BC24">
    <w:name w:val="106AEC3A163642479F8F1A24309506BC24"/>
    <w:rsid w:val="00D36BC7"/>
    <w:pPr>
      <w:widowControl w:val="0"/>
      <w:jc w:val="both"/>
    </w:pPr>
  </w:style>
  <w:style w:type="paragraph" w:customStyle="1" w:styleId="97AA865D9C0B46ABA42FC5C3F2F9E58424">
    <w:name w:val="97AA865D9C0B46ABA42FC5C3F2F9E58424"/>
    <w:rsid w:val="00D36BC7"/>
    <w:pPr>
      <w:widowControl w:val="0"/>
      <w:jc w:val="both"/>
    </w:pPr>
  </w:style>
  <w:style w:type="paragraph" w:customStyle="1" w:styleId="55E2F8DABF9E4D6BA3A3C54E74203CB55">
    <w:name w:val="55E2F8DABF9E4D6BA3A3C54E74203CB55"/>
    <w:rsid w:val="00D36BC7"/>
    <w:pPr>
      <w:widowControl w:val="0"/>
      <w:jc w:val="both"/>
    </w:pPr>
  </w:style>
  <w:style w:type="paragraph" w:customStyle="1" w:styleId="AD1149562E464429B7D345BF3D12210E5">
    <w:name w:val="AD1149562E464429B7D345BF3D12210E5"/>
    <w:rsid w:val="00D36BC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E4995E-B280-4E3B-BCA8-652AB1F24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696</Words>
  <Characters>899</Characters>
  <Application>Microsoft Office Word</Application>
  <DocSecurity>0</DocSecurity>
  <Lines>39</Lines>
  <Paragraphs>36</Paragraphs>
  <ScaleCrop>false</ScaleCrop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93</cp:revision>
  <cp:lastPrinted>2019-09-18T01:49:00Z</cp:lastPrinted>
  <dcterms:created xsi:type="dcterms:W3CDTF">2019-12-12T09:26:00Z</dcterms:created>
  <dcterms:modified xsi:type="dcterms:W3CDTF">2021-04-27T08:23:00Z</dcterms:modified>
</cp:coreProperties>
</file>